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45"/>
        <w:gridCol w:w="45"/>
        <w:gridCol w:w="8868"/>
        <w:gridCol w:w="18"/>
      </w:tblGrid>
      <w:tr w:rsidR="00F0142E" w:rsidTr="00EF692A">
        <w:trPr>
          <w:gridAfter w:val="1"/>
          <w:wAfter w:w="18" w:type="dxa"/>
          <w:trHeight w:val="3347"/>
        </w:trPr>
        <w:tc>
          <w:tcPr>
            <w:tcW w:w="9558" w:type="dxa"/>
            <w:gridSpan w:val="3"/>
          </w:tcPr>
          <w:p w:rsidR="00776C0D" w:rsidRDefault="00196B64" w:rsidP="00A86249">
            <w:pPr>
              <w:pStyle w:val="Heading1"/>
              <w:outlineLvl w:val="0"/>
            </w:pPr>
            <w:r>
              <w:t xml:space="preserve">   </w:t>
            </w:r>
            <w:r w:rsidR="00776C0D" w:rsidRPr="00196B64">
              <w:rPr>
                <w:color w:val="FF0000"/>
              </w:rPr>
              <w:t xml:space="preserve"> Regulation</w:t>
            </w:r>
            <w:r w:rsidR="00661011">
              <w:rPr>
                <w:color w:val="FF0000"/>
              </w:rPr>
              <w:t xml:space="preserve"> R-</w:t>
            </w:r>
            <w:r w:rsidR="005D41D3">
              <w:rPr>
                <w:color w:val="FF0000"/>
              </w:rPr>
              <w:t>20</w:t>
            </w:r>
            <w:r w:rsidR="00661011">
              <w:t xml:space="preserve">      </w:t>
            </w:r>
            <w:r w:rsidR="00B17443">
              <w:t xml:space="preserve">                         </w:t>
            </w:r>
            <w:r w:rsidR="00776C0D">
              <w:t xml:space="preserve"> </w:t>
            </w:r>
            <w:r w:rsidR="00776C0D" w:rsidRPr="00120391">
              <w:t>Subject</w:t>
            </w:r>
            <w:r w:rsidR="00D85A2C">
              <w:t xml:space="preserve"> code</w:t>
            </w:r>
            <w:r w:rsidR="005D41D3">
              <w:t>:</w:t>
            </w:r>
            <w:r w:rsidR="00A30FA5">
              <w:t xml:space="preserve"> C37PE4B</w:t>
            </w:r>
          </w:p>
          <w:p w:rsidR="00776C0D" w:rsidRPr="00BD2765" w:rsidRDefault="00776C0D" w:rsidP="00776C0D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:rsidR="00776C0D" w:rsidRPr="00BD2765" w:rsidRDefault="00776C0D" w:rsidP="00776C0D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:rsidR="00776C0D" w:rsidRPr="00196B64" w:rsidRDefault="00AF195C" w:rsidP="000E6263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1" name="Picture 1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E6263">
              <w:rPr>
                <w:rFonts w:ascii="Times New Roman" w:hAnsi="Times New Roman" w:cs="Times New Roman"/>
                <w:sz w:val="24"/>
                <w:szCs w:val="24"/>
              </w:rPr>
              <w:t xml:space="preserve">         </w:t>
            </w:r>
            <w:r w:rsidR="00776C0D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="00D85A2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85A2C" w:rsidRPr="00196B6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196B64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B.Tech </w:t>
            </w:r>
            <w:r w:rsidR="0049080C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V</w:t>
            </w:r>
            <w:r w:rsidR="00261D3A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</w:t>
            </w:r>
            <w:r w:rsidR="00196B64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Year </w:t>
            </w:r>
            <w:r w:rsidR="00261D3A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I </w:t>
            </w:r>
            <w:r w:rsidR="00495FCF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</w:t>
            </w:r>
            <w:r w:rsidR="00776C0D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Semester</w:t>
            </w:r>
            <w:r w:rsidR="00E4310B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Regular</w:t>
            </w:r>
            <w:r w:rsidR="00196B64"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/Supply  </w:t>
            </w:r>
            <w:r w:rsidR="00661011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Examinations, </w:t>
            </w:r>
            <w:r w:rsidR="00C32B21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2023</w:t>
            </w:r>
          </w:p>
          <w:p w:rsidR="00C735F7" w:rsidRPr="00196B64" w:rsidRDefault="00AA7476" w:rsidP="000E6263">
            <w:pPr>
              <w:pStyle w:val="Header"/>
              <w:rPr>
                <w:i/>
                <w:color w:val="FF0000"/>
                <w:sz w:val="40"/>
                <w:szCs w:val="40"/>
              </w:rPr>
            </w:pPr>
            <w:r>
              <w:rPr>
                <w:i/>
                <w:color w:val="FF0000"/>
                <w:sz w:val="40"/>
                <w:szCs w:val="40"/>
              </w:rPr>
              <w:t xml:space="preserve">                                        Model paper </w:t>
            </w:r>
            <w:r w:rsidR="0057138D">
              <w:rPr>
                <w:i/>
                <w:color w:val="FF0000"/>
                <w:sz w:val="40"/>
                <w:szCs w:val="40"/>
              </w:rPr>
              <w:t>-</w:t>
            </w:r>
            <w:r>
              <w:rPr>
                <w:i/>
                <w:color w:val="FF0000"/>
                <w:sz w:val="40"/>
                <w:szCs w:val="40"/>
              </w:rPr>
              <w:t>1</w:t>
            </w:r>
          </w:p>
          <w:p w:rsidR="00C735F7" w:rsidRPr="00196B64" w:rsidRDefault="00581ACB" w:rsidP="0057138D">
            <w:pPr>
              <w:ind w:right="1678"/>
              <w:jc w:val="center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INDUS</w:t>
            </w:r>
            <w:r w:rsidR="009E4CC0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TRIAL ENGINEERING AND MANAGEMENT</w:t>
            </w:r>
          </w:p>
          <w:p w:rsidR="00C735F7" w:rsidRDefault="00C735F7" w:rsidP="00A86249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A86249">
              <w:rPr>
                <w:rFonts w:ascii="Times New Roman" w:hAnsi="Times New Roman" w:cs="Times New Roman"/>
                <w:b/>
                <w:sz w:val="24"/>
                <w:szCs w:val="24"/>
              </w:rPr>
              <w:t>Mechanical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Engineering)</w:t>
            </w:r>
          </w:p>
          <w:p w:rsidR="00776C0D" w:rsidRPr="00623D31" w:rsidRDefault="00776C0D" w:rsidP="00C735F7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</w:t>
            </w:r>
            <w:r w:rsidR="00D85A2C">
              <w:rPr>
                <w:rFonts w:ascii="Times New Roman" w:hAnsi="Times New Roman"/>
                <w:sz w:val="24"/>
                <w:szCs w:val="24"/>
              </w:rPr>
              <w:tab/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 w:rsidR="00D85A2C">
              <w:rPr>
                <w:rFonts w:ascii="Times New Roman" w:hAnsi="Times New Roman"/>
                <w:sz w:val="24"/>
                <w:szCs w:val="24"/>
              </w:rPr>
              <w:t xml:space="preserve">                </w:t>
            </w:r>
            <w:r w:rsidR="00661011">
              <w:rPr>
                <w:rFonts w:ascii="Times New Roman" w:hAnsi="Times New Roman"/>
                <w:b/>
                <w:sz w:val="24"/>
                <w:szCs w:val="24"/>
              </w:rPr>
              <w:t>Duration: 3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 xml:space="preserve">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:rsidR="00776C0D" w:rsidRPr="000E4177" w:rsidRDefault="00776C0D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 xml:space="preserve"> </w:t>
            </w:r>
            <w:r w:rsidRPr="000E4177">
              <w:rPr>
                <w:sz w:val="20"/>
                <w:szCs w:val="20"/>
              </w:rPr>
              <w:tab/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 question paper contains two parts A and B.</w:t>
            </w:r>
          </w:p>
          <w:p w:rsidR="00776C0D" w:rsidRPr="000E4177" w:rsidRDefault="00776C0D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 w:rsidR="00196B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1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:rsidR="00776C0D" w:rsidRPr="000E4177" w:rsidRDefault="00AC51A6" w:rsidP="00776C0D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 xml:space="preserve">3. Part B consists of 10 questions. Answer any 5 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>question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 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which </w:t>
            </w:r>
            <w:r w:rsidR="007500F6">
              <w:rPr>
                <w:rFonts w:ascii="Times New Roman" w:hAnsi="Times New Roman" w:cs="Times New Roman"/>
                <w:b/>
                <w:sz w:val="20"/>
                <w:szCs w:val="20"/>
              </w:rPr>
              <w:t>carries</w:t>
            </w:r>
            <w:r w:rsidR="00196B64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12</w:t>
            </w:r>
            <w:r w:rsidR="003568E4">
              <w:rPr>
                <w:rFonts w:ascii="Times New Roman" w:hAnsi="Times New Roman" w:cs="Times New Roman"/>
                <w:b/>
                <w:sz w:val="20"/>
                <w:szCs w:val="20"/>
              </w:rPr>
              <w:t>M.</w:t>
            </w:r>
          </w:p>
          <w:p w:rsidR="00F0142E" w:rsidRPr="000E4177" w:rsidRDefault="00196B64" w:rsidP="000E4177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4. Each question carries 12</w:t>
            </w:r>
            <w:r w:rsidR="00776C0D"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E90F29" w:rsidTr="00C53F7E">
        <w:tc>
          <w:tcPr>
            <w:tcW w:w="9576" w:type="dxa"/>
            <w:gridSpan w:val="4"/>
          </w:tcPr>
          <w:p w:rsidR="00E90F29" w:rsidRPr="00C43308" w:rsidRDefault="00E90F29" w:rsidP="00E90F29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C80456" w:rsidTr="00EC2156">
        <w:tc>
          <w:tcPr>
            <w:tcW w:w="9576" w:type="dxa"/>
            <w:gridSpan w:val="4"/>
          </w:tcPr>
          <w:p w:rsidR="00C80456" w:rsidRPr="00C80456" w:rsidRDefault="00C8045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    (10x</w:t>
            </w:r>
            <w:r w:rsidR="00DA1E6F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 w:rsidR="00196B64">
              <w:rPr>
                <w:rFonts w:ascii="Times New Roman" w:hAnsi="Times New Roman"/>
                <w:b/>
                <w:sz w:val="24"/>
                <w:szCs w:val="24"/>
              </w:rPr>
              <w:t>M=</w:t>
            </w:r>
            <w:r w:rsidR="00DA1E6F">
              <w:rPr>
                <w:rFonts w:ascii="Times New Roman" w:hAnsi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 Marks)</w:t>
            </w:r>
            <w:r w:rsidRPr="006D7091">
              <w:rPr>
                <w:rFonts w:ascii="Times New Roman" w:hAnsi="Times New Roman"/>
                <w:b/>
                <w:position w:val="-4"/>
                <w:sz w:val="24"/>
                <w:szCs w:val="24"/>
              </w:rPr>
              <w:t xml:space="preserve">                                 </w:t>
            </w:r>
          </w:p>
        </w:tc>
      </w:tr>
      <w:tr w:rsidR="002F1E88" w:rsidTr="00EC2156">
        <w:tc>
          <w:tcPr>
            <w:tcW w:w="690" w:type="dxa"/>
            <w:gridSpan w:val="2"/>
          </w:tcPr>
          <w:p w:rsidR="002F1E88" w:rsidRDefault="002F1E88">
            <w:r>
              <w:t>1</w:t>
            </w:r>
          </w:p>
        </w:tc>
        <w:tc>
          <w:tcPr>
            <w:tcW w:w="8886" w:type="dxa"/>
            <w:gridSpan w:val="2"/>
          </w:tcPr>
          <w:p w:rsidR="00B504D1" w:rsidRDefault="00B504D1" w:rsidP="00B504D1">
            <w:pPr>
              <w:spacing w:before="2" w:line="252" w:lineRule="exact"/>
              <w:ind w:right="677"/>
              <w:jc w:val="right"/>
            </w:pPr>
            <w:r>
              <w:t>[2]</w:t>
            </w:r>
          </w:p>
          <w:p w:rsidR="002F1E88" w:rsidRPr="00CE21C1" w:rsidRDefault="00B504D1" w:rsidP="00B504D1">
            <w:pPr>
              <w:rPr>
                <w:rFonts w:ascii="Times New Roman" w:hAnsi="Times New Roman" w:cs="Times New Roman"/>
              </w:rPr>
            </w:pPr>
            <w:r>
              <w:t>What</w:t>
            </w:r>
            <w:r>
              <w:rPr>
                <w:spacing w:val="-4"/>
              </w:rPr>
              <w:t xml:space="preserve"> </w:t>
            </w:r>
            <w:r>
              <w:t>are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appreciations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Fayol’s</w:t>
            </w:r>
            <w:r>
              <w:rPr>
                <w:spacing w:val="-1"/>
              </w:rPr>
              <w:t xml:space="preserve"> </w:t>
            </w:r>
            <w:r>
              <w:t>functional</w:t>
            </w:r>
            <w:r>
              <w:rPr>
                <w:spacing w:val="-4"/>
              </w:rPr>
              <w:t xml:space="preserve"> </w:t>
            </w:r>
            <w:r>
              <w:t>school of</w:t>
            </w:r>
            <w:r>
              <w:rPr>
                <w:spacing w:val="-4"/>
              </w:rPr>
              <w:t xml:space="preserve"> </w:t>
            </w:r>
            <w:r>
              <w:t>Management theory?</w:t>
            </w:r>
          </w:p>
        </w:tc>
      </w:tr>
      <w:tr w:rsidR="002F1E88" w:rsidTr="00EC2156">
        <w:tc>
          <w:tcPr>
            <w:tcW w:w="690" w:type="dxa"/>
            <w:gridSpan w:val="2"/>
          </w:tcPr>
          <w:p w:rsidR="002F1E88" w:rsidRDefault="002F1E88">
            <w:r>
              <w:t>2</w:t>
            </w:r>
          </w:p>
        </w:tc>
        <w:tc>
          <w:tcPr>
            <w:tcW w:w="8886" w:type="dxa"/>
            <w:gridSpan w:val="2"/>
          </w:tcPr>
          <w:p w:rsidR="002F1E88" w:rsidRPr="00CE21C1" w:rsidRDefault="00B504D1" w:rsidP="00EC2156">
            <w:pPr>
              <w:rPr>
                <w:rFonts w:ascii="Times New Roman" w:hAnsi="Times New Roman" w:cs="Times New Roman"/>
              </w:rPr>
            </w:pPr>
            <w:r>
              <w:t>What</w:t>
            </w:r>
            <w:r>
              <w:rPr>
                <w:spacing w:val="-4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matrix</w:t>
            </w:r>
            <w:r>
              <w:rPr>
                <w:spacing w:val="-2"/>
              </w:rPr>
              <w:t xml:space="preserve"> </w:t>
            </w:r>
            <w:r>
              <w:t>organization?</w:t>
            </w:r>
            <w:r>
              <w:rPr>
                <w:spacing w:val="-2"/>
              </w:rPr>
              <w:t xml:space="preserve"> </w:t>
            </w:r>
            <w:r>
              <w:t>What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4"/>
              </w:rPr>
              <w:t xml:space="preserve"> </w:t>
            </w:r>
            <w:r>
              <w:t>its</w:t>
            </w:r>
            <w:r>
              <w:rPr>
                <w:spacing w:val="-2"/>
              </w:rPr>
              <w:t xml:space="preserve"> </w:t>
            </w:r>
            <w:r>
              <w:t>strength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weaknesses?</w:t>
            </w:r>
          </w:p>
        </w:tc>
      </w:tr>
      <w:tr w:rsidR="002F1E88" w:rsidTr="00EC2156">
        <w:tc>
          <w:tcPr>
            <w:tcW w:w="690" w:type="dxa"/>
            <w:gridSpan w:val="2"/>
          </w:tcPr>
          <w:p w:rsidR="002F1E88" w:rsidRDefault="002F1E88">
            <w:r>
              <w:t>3</w:t>
            </w:r>
          </w:p>
        </w:tc>
        <w:tc>
          <w:tcPr>
            <w:tcW w:w="8886" w:type="dxa"/>
            <w:gridSpan w:val="2"/>
          </w:tcPr>
          <w:p w:rsidR="002F1E88" w:rsidRPr="00F00579" w:rsidRDefault="00F36598" w:rsidP="00EC2156">
            <w:r>
              <w:t>Write types of production?</w:t>
            </w:r>
          </w:p>
        </w:tc>
      </w:tr>
      <w:tr w:rsidR="002F1E88" w:rsidTr="00EC2156">
        <w:tc>
          <w:tcPr>
            <w:tcW w:w="690" w:type="dxa"/>
            <w:gridSpan w:val="2"/>
          </w:tcPr>
          <w:p w:rsidR="002F1E88" w:rsidRDefault="002F1E88">
            <w:r>
              <w:t>4</w:t>
            </w:r>
          </w:p>
        </w:tc>
        <w:tc>
          <w:tcPr>
            <w:tcW w:w="8886" w:type="dxa"/>
            <w:gridSpan w:val="2"/>
          </w:tcPr>
          <w:p w:rsidR="002F1E88" w:rsidRPr="00CE21C1" w:rsidRDefault="00C7089A" w:rsidP="00EC2156">
            <w:pPr>
              <w:rPr>
                <w:rFonts w:ascii="Times New Roman" w:hAnsi="Times New Roman" w:cs="Times New Roman"/>
              </w:rPr>
            </w:pPr>
            <w:r>
              <w:t>List</w:t>
            </w:r>
            <w:r>
              <w:rPr>
                <w:spacing w:val="-3"/>
              </w:rPr>
              <w:t xml:space="preserve"> </w:t>
            </w:r>
            <w:r>
              <w:t>out</w:t>
            </w:r>
            <w:r>
              <w:rPr>
                <w:spacing w:val="-2"/>
              </w:rPr>
              <w:t xml:space="preserve"> </w:t>
            </w:r>
            <w:r>
              <w:t>Muther’s</w:t>
            </w:r>
            <w:r>
              <w:rPr>
                <w:spacing w:val="-2"/>
              </w:rPr>
              <w:t xml:space="preserve"> </w:t>
            </w:r>
            <w:r>
              <w:t>principles of</w:t>
            </w:r>
            <w:r>
              <w:rPr>
                <w:spacing w:val="-3"/>
              </w:rPr>
              <w:t xml:space="preserve"> </w:t>
            </w:r>
            <w:r>
              <w:t>layout?</w:t>
            </w:r>
          </w:p>
        </w:tc>
      </w:tr>
      <w:tr w:rsidR="002F1E88" w:rsidTr="00EC2156">
        <w:tc>
          <w:tcPr>
            <w:tcW w:w="690" w:type="dxa"/>
            <w:gridSpan w:val="2"/>
          </w:tcPr>
          <w:p w:rsidR="002F1E88" w:rsidRDefault="002F1E88">
            <w:r>
              <w:t>5</w:t>
            </w:r>
          </w:p>
        </w:tc>
        <w:tc>
          <w:tcPr>
            <w:tcW w:w="8886" w:type="dxa"/>
            <w:gridSpan w:val="2"/>
          </w:tcPr>
          <w:p w:rsidR="002F1E88" w:rsidRDefault="000F0AF4" w:rsidP="00262A5F">
            <w:r>
              <w:t>Define inventory control?</w:t>
            </w:r>
          </w:p>
        </w:tc>
      </w:tr>
      <w:tr w:rsidR="002F1E88" w:rsidTr="00EC2156">
        <w:tc>
          <w:tcPr>
            <w:tcW w:w="690" w:type="dxa"/>
            <w:gridSpan w:val="2"/>
          </w:tcPr>
          <w:p w:rsidR="002F1E88" w:rsidRDefault="002F1E88">
            <w:r>
              <w:t>6</w:t>
            </w:r>
          </w:p>
        </w:tc>
        <w:tc>
          <w:tcPr>
            <w:tcW w:w="8886" w:type="dxa"/>
            <w:gridSpan w:val="2"/>
          </w:tcPr>
          <w:p w:rsidR="002F1E88" w:rsidRDefault="00C7089A" w:rsidP="00EC2156">
            <w:r>
              <w:t>Give</w:t>
            </w:r>
            <w:r>
              <w:rPr>
                <w:spacing w:val="-1"/>
              </w:rPr>
              <w:t xml:space="preserve"> </w:t>
            </w:r>
            <w:r>
              <w:t>the basic</w:t>
            </w:r>
            <w:r>
              <w:rPr>
                <w:spacing w:val="-1"/>
              </w:rPr>
              <w:t xml:space="preserve"> </w:t>
            </w:r>
            <w:r>
              <w:t>aspects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work</w:t>
            </w:r>
            <w:r>
              <w:rPr>
                <w:spacing w:val="-3"/>
              </w:rPr>
              <w:t xml:space="preserve"> </w:t>
            </w:r>
            <w:r>
              <w:t>study</w:t>
            </w:r>
            <w:r>
              <w:rPr>
                <w:spacing w:val="-4"/>
              </w:rPr>
              <w:t xml:space="preserve"> </w:t>
            </w:r>
            <w:r>
              <w:t>takes care</w:t>
            </w:r>
            <w:r>
              <w:rPr>
                <w:spacing w:val="-1"/>
              </w:rPr>
              <w:t xml:space="preserve"> </w:t>
            </w:r>
            <w:r>
              <w:t>of</w:t>
            </w:r>
            <w:r w:rsidR="00CE759F">
              <w:t>.</w:t>
            </w:r>
          </w:p>
        </w:tc>
      </w:tr>
      <w:tr w:rsidR="002F1E88" w:rsidTr="00EC2156">
        <w:tc>
          <w:tcPr>
            <w:tcW w:w="690" w:type="dxa"/>
            <w:gridSpan w:val="2"/>
          </w:tcPr>
          <w:p w:rsidR="002F1E88" w:rsidRDefault="002F1E88">
            <w:r>
              <w:t>7</w:t>
            </w:r>
          </w:p>
        </w:tc>
        <w:tc>
          <w:tcPr>
            <w:tcW w:w="8886" w:type="dxa"/>
            <w:gridSpan w:val="2"/>
          </w:tcPr>
          <w:p w:rsidR="002F1E88" w:rsidRDefault="00005836" w:rsidP="00EC2156">
            <w:r>
              <w:t>State the marketing functions ?</w:t>
            </w:r>
          </w:p>
        </w:tc>
      </w:tr>
      <w:tr w:rsidR="002F1E88" w:rsidTr="00EC2156">
        <w:tc>
          <w:tcPr>
            <w:tcW w:w="690" w:type="dxa"/>
            <w:gridSpan w:val="2"/>
          </w:tcPr>
          <w:p w:rsidR="002F1E88" w:rsidRDefault="002F1E88">
            <w:r>
              <w:t>8</w:t>
            </w:r>
          </w:p>
        </w:tc>
        <w:tc>
          <w:tcPr>
            <w:tcW w:w="8886" w:type="dxa"/>
            <w:gridSpan w:val="2"/>
          </w:tcPr>
          <w:p w:rsidR="002F1E88" w:rsidRDefault="00EC2156" w:rsidP="00EC2156">
            <w:r>
              <w:t xml:space="preserve">List </w:t>
            </w:r>
            <w:r w:rsidR="00160051">
              <w:t xml:space="preserve">out </w:t>
            </w:r>
            <w:r>
              <w:t>any two qualities of saleman?</w:t>
            </w:r>
          </w:p>
        </w:tc>
      </w:tr>
      <w:tr w:rsidR="008D720A" w:rsidTr="00EC2156">
        <w:tc>
          <w:tcPr>
            <w:tcW w:w="690" w:type="dxa"/>
            <w:gridSpan w:val="2"/>
          </w:tcPr>
          <w:p w:rsidR="008D720A" w:rsidRDefault="008D720A">
            <w:r>
              <w:t>9</w:t>
            </w:r>
          </w:p>
        </w:tc>
        <w:tc>
          <w:tcPr>
            <w:tcW w:w="8886" w:type="dxa"/>
            <w:gridSpan w:val="2"/>
          </w:tcPr>
          <w:p w:rsidR="008D720A" w:rsidRDefault="008D720A" w:rsidP="004F5947">
            <w:r>
              <w:rPr>
                <w:rFonts w:ascii="Arial" w:hAnsi="Arial" w:cs="Arial"/>
                <w:color w:val="202124"/>
                <w:shd w:val="clear" w:color="auto" w:fill="FFFFFF"/>
              </w:rPr>
              <w:t>What are the functions of HRM?</w:t>
            </w:r>
          </w:p>
        </w:tc>
      </w:tr>
      <w:tr w:rsidR="008D720A" w:rsidTr="00EC2156">
        <w:tc>
          <w:tcPr>
            <w:tcW w:w="690" w:type="dxa"/>
            <w:gridSpan w:val="2"/>
          </w:tcPr>
          <w:p w:rsidR="008D720A" w:rsidRDefault="008D720A">
            <w:r>
              <w:t>10</w:t>
            </w:r>
          </w:p>
        </w:tc>
        <w:tc>
          <w:tcPr>
            <w:tcW w:w="8886" w:type="dxa"/>
            <w:gridSpan w:val="2"/>
          </w:tcPr>
          <w:p w:rsidR="008D720A" w:rsidRPr="00827DCE" w:rsidRDefault="008D720A" w:rsidP="00827DCE">
            <w:pPr>
              <w:numPr>
                <w:ilvl w:val="0"/>
                <w:numId w:val="33"/>
              </w:numPr>
              <w:shd w:val="clear" w:color="auto" w:fill="FFFFFF"/>
              <w:spacing w:after="60"/>
              <w:ind w:left="0"/>
              <w:rPr>
                <w:rFonts w:ascii="Arial" w:eastAsia="Times New Roman" w:hAnsi="Arial" w:cs="Arial"/>
                <w:color w:val="202124"/>
              </w:rPr>
            </w:pPr>
            <w:r w:rsidRPr="006E2C19">
              <w:rPr>
                <w:rFonts w:ascii="Arial" w:eastAsia="Times New Roman" w:hAnsi="Arial" w:cs="Arial"/>
                <w:color w:val="202124"/>
              </w:rPr>
              <w:t>What are the objectives of HRM?</w:t>
            </w:r>
          </w:p>
        </w:tc>
      </w:tr>
      <w:tr w:rsidR="008D720A" w:rsidTr="00C53F7E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</w:tcPr>
          <w:p w:rsidR="008D720A" w:rsidRPr="00967CC2" w:rsidRDefault="008D720A" w:rsidP="00EF317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4"/>
          </w:tcPr>
          <w:p w:rsidR="008D720A" w:rsidRPr="00C53F7E" w:rsidRDefault="008D720A" w:rsidP="00EC21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10MX 5=5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1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F44A99">
            <w:pPr>
              <w:pStyle w:val="BodyText"/>
              <w:tabs>
                <w:tab w:val="left" w:pos="820"/>
              </w:tabs>
              <w:spacing w:before="90"/>
              <w:ind w:left="0"/>
            </w:pPr>
            <w:r>
              <w:t>Explain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Taylor’s</w:t>
            </w:r>
            <w:r>
              <w:rPr>
                <w:spacing w:val="-1"/>
              </w:rPr>
              <w:t xml:space="preserve"> </w:t>
            </w:r>
            <w:r>
              <w:t>scientific</w:t>
            </w:r>
            <w:r>
              <w:rPr>
                <w:spacing w:val="-3"/>
              </w:rPr>
              <w:t xml:space="preserve"> </w:t>
            </w:r>
            <w:r>
              <w:t>management theory</w:t>
            </w:r>
            <w:r>
              <w:rPr>
                <w:spacing w:val="-4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brief.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2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C53F7E">
            <w:pPr>
              <w:pStyle w:val="ListParagraph"/>
              <w:ind w:left="0"/>
            </w:pPr>
            <w:r>
              <w:t>What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1"/>
              </w:rPr>
              <w:t xml:space="preserve"> </w:t>
            </w:r>
            <w:r>
              <w:t>leadership? What</w:t>
            </w:r>
            <w:r>
              <w:rPr>
                <w:spacing w:val="-2"/>
              </w:rPr>
              <w:t xml:space="preserve"> </w:t>
            </w:r>
            <w:r>
              <w:t>are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various</w:t>
            </w:r>
            <w:r>
              <w:rPr>
                <w:spacing w:val="-1"/>
              </w:rPr>
              <w:t xml:space="preserve"> </w:t>
            </w:r>
            <w:r>
              <w:t>leadership</w:t>
            </w:r>
            <w:r>
              <w:rPr>
                <w:spacing w:val="-2"/>
              </w:rPr>
              <w:t xml:space="preserve"> </w:t>
            </w:r>
            <w:r>
              <w:t>styles?</w:t>
            </w:r>
            <w:r>
              <w:rPr>
                <w:spacing w:val="2"/>
              </w:rPr>
              <w:t xml:space="preserve"> </w:t>
            </w:r>
            <w:r>
              <w:t>Explain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2"/>
              </w:rPr>
              <w:t xml:space="preserve"> </w:t>
            </w:r>
            <w:r>
              <w:t>brief.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3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Pr="00DA5597" w:rsidRDefault="008D720A" w:rsidP="00DA5597">
            <w:pPr>
              <w:widowControl w:val="0"/>
              <w:tabs>
                <w:tab w:val="left" w:pos="820"/>
                <w:tab w:val="left" w:pos="821"/>
              </w:tabs>
              <w:autoSpaceDE w:val="0"/>
              <w:autoSpaceDN w:val="0"/>
              <w:rPr>
                <w:sz w:val="24"/>
              </w:rPr>
            </w:pPr>
            <w:r w:rsidRPr="00DA5597">
              <w:rPr>
                <w:sz w:val="24"/>
              </w:rPr>
              <w:t>A steel manufacturing</w:t>
            </w:r>
            <w:r w:rsidRPr="00DA5597">
              <w:rPr>
                <w:spacing w:val="-2"/>
                <w:sz w:val="24"/>
              </w:rPr>
              <w:t xml:space="preserve"> </w:t>
            </w:r>
            <w:r w:rsidRPr="00DA5597">
              <w:rPr>
                <w:sz w:val="24"/>
              </w:rPr>
              <w:t>company</w:t>
            </w:r>
            <w:r w:rsidRPr="00DA5597">
              <w:rPr>
                <w:spacing w:val="-5"/>
                <w:sz w:val="24"/>
              </w:rPr>
              <w:t xml:space="preserve"> </w:t>
            </w:r>
            <w:r w:rsidRPr="00DA5597">
              <w:rPr>
                <w:sz w:val="24"/>
              </w:rPr>
              <w:t>has</w:t>
            </w:r>
            <w:r w:rsidRPr="00DA5597">
              <w:rPr>
                <w:spacing w:val="1"/>
                <w:sz w:val="24"/>
              </w:rPr>
              <w:t xml:space="preserve"> </w:t>
            </w:r>
            <w:r w:rsidRPr="00DA5597">
              <w:rPr>
                <w:sz w:val="24"/>
              </w:rPr>
              <w:t>the following</w:t>
            </w:r>
            <w:r w:rsidRPr="00DA5597">
              <w:rPr>
                <w:spacing w:val="-1"/>
                <w:sz w:val="24"/>
              </w:rPr>
              <w:t xml:space="preserve"> </w:t>
            </w:r>
            <w:r w:rsidRPr="00DA5597">
              <w:rPr>
                <w:sz w:val="24"/>
              </w:rPr>
              <w:t>main</w:t>
            </w:r>
            <w:r w:rsidRPr="00DA5597">
              <w:rPr>
                <w:spacing w:val="1"/>
                <w:sz w:val="24"/>
              </w:rPr>
              <w:t xml:space="preserve"> </w:t>
            </w:r>
            <w:r w:rsidRPr="00DA5597">
              <w:rPr>
                <w:sz w:val="24"/>
              </w:rPr>
              <w:t>jobs</w:t>
            </w:r>
          </w:p>
          <w:p w:rsidR="008D720A" w:rsidRDefault="008D720A" w:rsidP="00DA5597">
            <w:pPr>
              <w:pStyle w:val="ListParagraph"/>
              <w:widowControl w:val="0"/>
              <w:numPr>
                <w:ilvl w:val="1"/>
                <w:numId w:val="31"/>
              </w:numPr>
              <w:tabs>
                <w:tab w:val="left" w:pos="1028"/>
                <w:tab w:val="left" w:pos="2980"/>
                <w:tab w:val="left" w:pos="4420"/>
                <w:tab w:val="left" w:pos="6581"/>
              </w:tabs>
              <w:autoSpaceDE w:val="0"/>
              <w:autoSpaceDN w:val="0"/>
              <w:ind w:hanging="208"/>
              <w:contextualSpacing w:val="0"/>
              <w:rPr>
                <w:sz w:val="24"/>
              </w:rPr>
            </w:pPr>
            <w:r>
              <w:rPr>
                <w:sz w:val="24"/>
              </w:rPr>
              <w:t>Manufacturing</w:t>
            </w:r>
            <w:r>
              <w:rPr>
                <w:sz w:val="24"/>
              </w:rPr>
              <w:tab/>
              <w:t>ii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nance</w:t>
            </w:r>
            <w:r>
              <w:rPr>
                <w:sz w:val="24"/>
              </w:rPr>
              <w:tab/>
              <w:t>iii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keting</w:t>
            </w:r>
            <w:r>
              <w:rPr>
                <w:sz w:val="24"/>
              </w:rPr>
              <w:tab/>
              <w:t>iv)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ersonnel</w:t>
            </w:r>
          </w:p>
          <w:p w:rsidR="008D720A" w:rsidRDefault="008D720A" w:rsidP="00827DCE">
            <w:pPr>
              <w:pStyle w:val="BodyText"/>
            </w:pPr>
            <w:r>
              <w:t>v)</w:t>
            </w:r>
            <w:r>
              <w:rPr>
                <w:spacing w:val="-1"/>
              </w:rPr>
              <w:t xml:space="preserve"> </w:t>
            </w:r>
            <w:r>
              <w:t>Research and</w:t>
            </w:r>
            <w:r>
              <w:rPr>
                <w:spacing w:val="-1"/>
              </w:rPr>
              <w:t xml:space="preserve"> </w:t>
            </w:r>
            <w:r>
              <w:t>developmen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4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D43427">
            <w:pPr>
              <w:pStyle w:val="BodyText"/>
              <w:tabs>
                <w:tab w:val="left" w:pos="880"/>
              </w:tabs>
              <w:ind w:left="0"/>
            </w:pPr>
            <w:r>
              <w:t>Explain</w:t>
            </w:r>
            <w:r>
              <w:rPr>
                <w:spacing w:val="-4"/>
              </w:rPr>
              <w:t xml:space="preserve"> </w:t>
            </w:r>
            <w:r>
              <w:t xml:space="preserve">Job, mass  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Batch production along</w:t>
            </w:r>
            <w:r>
              <w:rPr>
                <w:spacing w:val="-3"/>
              </w:rPr>
              <w:t xml:space="preserve"> </w:t>
            </w:r>
            <w:r>
              <w:t>with merit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demerits.</w:t>
            </w:r>
          </w:p>
          <w:p w:rsidR="008D720A" w:rsidRDefault="008D720A" w:rsidP="00C53F7E">
            <w:pPr>
              <w:pStyle w:val="ListParagraph"/>
              <w:ind w:left="0"/>
            </w:pP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5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E15C9B">
            <w:pPr>
              <w:jc w:val="both"/>
            </w:pPr>
            <w:r>
              <w:t>Explain the ABC analysis in inventory control with graph?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6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4A7D42">
            <w:r>
              <w:t>Explain the functions of purchase department?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7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4A7D42">
            <w:r>
              <w:t>Differentiate between buyers market and sellers market?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8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E15C9B"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y. 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step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o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 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ortance.</w:t>
            </w:r>
          </w:p>
        </w:tc>
      </w:tr>
      <w:tr w:rsidR="008D720A" w:rsidTr="003061C3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278"/>
        </w:trPr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19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4A7D42">
            <w:r>
              <w:t>Write the basic functions of HR manager?</w:t>
            </w:r>
          </w:p>
        </w:tc>
      </w:tr>
      <w:tr w:rsidR="008D720A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8D720A" w:rsidRDefault="008D720A">
            <w:r>
              <w:t>20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8D720A" w:rsidRDefault="008D720A" w:rsidP="006B1427">
            <w:r>
              <w:t>Explain the salient future of Indian factories Act</w:t>
            </w:r>
            <w:r w:rsidR="00857A33">
              <w:t xml:space="preserve"> 1948 </w:t>
            </w:r>
            <w:r>
              <w:t>?</w:t>
            </w:r>
          </w:p>
        </w:tc>
      </w:tr>
    </w:tbl>
    <w:p w:rsidR="007500F6" w:rsidRDefault="007500F6"/>
    <w:p w:rsidR="00941199" w:rsidRDefault="00941199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E15C9B" w:rsidRDefault="00E15C9B"/>
    <w:p w:rsidR="00941199" w:rsidRDefault="00941199"/>
    <w:p w:rsidR="00941199" w:rsidRDefault="00941199"/>
    <w:tbl>
      <w:tblPr>
        <w:tblStyle w:val="TableGrid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45"/>
        <w:gridCol w:w="45"/>
        <w:gridCol w:w="8868"/>
        <w:gridCol w:w="18"/>
      </w:tblGrid>
      <w:tr w:rsidR="00941199" w:rsidTr="00EC2156">
        <w:trPr>
          <w:gridAfter w:val="1"/>
          <w:wAfter w:w="18" w:type="dxa"/>
          <w:trHeight w:val="3347"/>
        </w:trPr>
        <w:tc>
          <w:tcPr>
            <w:tcW w:w="9558" w:type="dxa"/>
            <w:gridSpan w:val="3"/>
          </w:tcPr>
          <w:p w:rsidR="00941199" w:rsidRDefault="00941199" w:rsidP="00EC2156">
            <w:pPr>
              <w:pStyle w:val="Heading1"/>
              <w:outlineLvl w:val="0"/>
            </w:pPr>
            <w:r>
              <w:t xml:space="preserve">   </w:t>
            </w:r>
            <w:r w:rsidRPr="00196B64">
              <w:rPr>
                <w:color w:val="FF0000"/>
              </w:rPr>
              <w:t xml:space="preserve"> Regulation</w:t>
            </w:r>
            <w:r w:rsidR="00661011">
              <w:rPr>
                <w:color w:val="FF0000"/>
              </w:rPr>
              <w:t xml:space="preserve"> R-</w:t>
            </w:r>
            <w:r w:rsidR="00C32B21">
              <w:rPr>
                <w:color w:val="FF0000"/>
              </w:rPr>
              <w:t>20</w:t>
            </w:r>
            <w:r>
              <w:t xml:space="preserve">                                         </w:t>
            </w:r>
            <w:r w:rsidRPr="00120391">
              <w:t>Subject</w:t>
            </w:r>
            <w:r>
              <w:t xml:space="preserve"> code</w:t>
            </w:r>
            <w:r w:rsidR="00DC3F04">
              <w:t xml:space="preserve">: </w:t>
            </w:r>
            <w:r w:rsidR="00A30FA5">
              <w:t>C37PE4B</w:t>
            </w:r>
          </w:p>
          <w:p w:rsidR="00941199" w:rsidRPr="00BD2765" w:rsidRDefault="00941199" w:rsidP="00EC2156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:rsidR="00941199" w:rsidRPr="00BD2765" w:rsidRDefault="00941199" w:rsidP="00EC2156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:rsidR="00032F38" w:rsidRPr="00196B64" w:rsidRDefault="00032F38" w:rsidP="00032F38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69504" behindDoc="0" locked="0" layoutInCell="1" allowOverlap="1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3" name="Picture 1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r w:rsidRPr="00196B6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B.Tech </w:t>
            </w:r>
            <w:r w:rsidR="006A16E6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V</w:t>
            </w:r>
            <w:r w:rsidR="003277E5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Year 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I 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Semester Regular/Supply  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Examinations, 2023</w:t>
            </w:r>
          </w:p>
          <w:p w:rsidR="00AA7476" w:rsidRPr="00196B64" w:rsidRDefault="00AA7476" w:rsidP="00AA7476">
            <w:pPr>
              <w:pStyle w:val="Header"/>
              <w:rPr>
                <w:i/>
                <w:color w:val="FF0000"/>
                <w:sz w:val="40"/>
                <w:szCs w:val="40"/>
              </w:rPr>
            </w:pPr>
            <w:r>
              <w:rPr>
                <w:i/>
                <w:color w:val="FF0000"/>
                <w:sz w:val="40"/>
                <w:szCs w:val="40"/>
              </w:rPr>
              <w:t xml:space="preserve">                                        Model paper </w:t>
            </w:r>
            <w:r w:rsidR="00A6217B">
              <w:rPr>
                <w:i/>
                <w:color w:val="FF0000"/>
                <w:sz w:val="40"/>
                <w:szCs w:val="40"/>
              </w:rPr>
              <w:t>-</w:t>
            </w:r>
            <w:r>
              <w:rPr>
                <w:i/>
                <w:color w:val="FF0000"/>
                <w:sz w:val="40"/>
                <w:szCs w:val="40"/>
              </w:rPr>
              <w:t>2</w:t>
            </w:r>
          </w:p>
          <w:p w:rsidR="00941199" w:rsidRPr="00666DE6" w:rsidRDefault="00666DE6" w:rsidP="00666DE6">
            <w:pPr>
              <w:pStyle w:val="Header"/>
              <w:jc w:val="center"/>
              <w:rPr>
                <w:b/>
                <w:i/>
                <w:color w:val="FF0000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INDUSTRIAL ENGINEERING AND MANAGEMENT</w:t>
            </w:r>
          </w:p>
          <w:p w:rsidR="00941199" w:rsidRPr="00196B64" w:rsidRDefault="00941199" w:rsidP="00EC2156">
            <w:pPr>
              <w:ind w:left="1720" w:right="1678"/>
              <w:jc w:val="center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ab/>
            </w:r>
          </w:p>
          <w:p w:rsidR="00941199" w:rsidRDefault="00941199" w:rsidP="00EC2156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echanical Engineering)</w:t>
            </w:r>
          </w:p>
          <w:p w:rsidR="00941199" w:rsidRPr="00623D31" w:rsidRDefault="00941199" w:rsidP="00EC2156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        </w:t>
            </w:r>
            <w:r w:rsidR="00661011">
              <w:rPr>
                <w:rFonts w:ascii="Times New Roman" w:hAnsi="Times New Roman"/>
                <w:b/>
                <w:sz w:val="24"/>
                <w:szCs w:val="24"/>
              </w:rPr>
              <w:t>Duration: 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:rsidR="00941199" w:rsidRPr="000E4177" w:rsidRDefault="00941199" w:rsidP="00EC215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 xml:space="preserve"> </w:t>
            </w:r>
            <w:r w:rsidRPr="000E4177">
              <w:rPr>
                <w:sz w:val="20"/>
                <w:szCs w:val="20"/>
              </w:rPr>
              <w:tab/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 question paper contains two parts A and B.</w:t>
            </w:r>
          </w:p>
          <w:p w:rsidR="00941199" w:rsidRPr="000E4177" w:rsidRDefault="00941199" w:rsidP="00EC215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1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:rsidR="00941199" w:rsidRPr="000E4177" w:rsidRDefault="00941199" w:rsidP="00EC215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3. Part B consists of 10 questions. Answer any 5 questions which carries 12M.</w:t>
            </w:r>
          </w:p>
          <w:p w:rsidR="00941199" w:rsidRPr="000E4177" w:rsidRDefault="00941199" w:rsidP="00EC215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4. Each question carries 12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941199" w:rsidTr="00EC2156">
        <w:tc>
          <w:tcPr>
            <w:tcW w:w="9576" w:type="dxa"/>
            <w:gridSpan w:val="4"/>
          </w:tcPr>
          <w:p w:rsidR="00941199" w:rsidRPr="00C43308" w:rsidRDefault="00941199" w:rsidP="00EC215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941199" w:rsidTr="00EC2156">
        <w:tc>
          <w:tcPr>
            <w:tcW w:w="9576" w:type="dxa"/>
            <w:gridSpan w:val="4"/>
          </w:tcPr>
          <w:p w:rsidR="00941199" w:rsidRPr="00C80456" w:rsidRDefault="00941199" w:rsidP="00EC215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             (10x2M=20 Marks)</w:t>
            </w:r>
            <w:r w:rsidRPr="006D7091">
              <w:rPr>
                <w:rFonts w:ascii="Times New Roman" w:hAnsi="Times New Roman"/>
                <w:b/>
                <w:position w:val="-4"/>
                <w:sz w:val="24"/>
                <w:szCs w:val="24"/>
              </w:rPr>
              <w:t xml:space="preserve">                                 </w:t>
            </w:r>
          </w:p>
        </w:tc>
      </w:tr>
      <w:tr w:rsidR="00941199" w:rsidTr="00EC2156">
        <w:tc>
          <w:tcPr>
            <w:tcW w:w="690" w:type="dxa"/>
            <w:gridSpan w:val="2"/>
          </w:tcPr>
          <w:p w:rsidR="00941199" w:rsidRDefault="00941199" w:rsidP="00EC2156">
            <w:r>
              <w:t>1</w:t>
            </w:r>
          </w:p>
        </w:tc>
        <w:tc>
          <w:tcPr>
            <w:tcW w:w="8886" w:type="dxa"/>
            <w:gridSpan w:val="2"/>
          </w:tcPr>
          <w:p w:rsidR="00941199" w:rsidRPr="00196B64" w:rsidRDefault="00BC66AA" w:rsidP="00EC2156">
            <w:pPr>
              <w:rPr>
                <w:rFonts w:ascii="Times New Roman" w:hAnsi="Times New Roman" w:cs="Times New Roman"/>
                <w:color w:val="FF0000"/>
              </w:rPr>
            </w:pPr>
            <w:r>
              <w:rPr>
                <w:sz w:val="24"/>
              </w:rPr>
              <w:t>Wha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bjective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oo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yout?</w:t>
            </w:r>
          </w:p>
        </w:tc>
      </w:tr>
      <w:tr w:rsidR="00941199" w:rsidTr="00EC2156">
        <w:tc>
          <w:tcPr>
            <w:tcW w:w="690" w:type="dxa"/>
            <w:gridSpan w:val="2"/>
          </w:tcPr>
          <w:p w:rsidR="00941199" w:rsidRDefault="00941199" w:rsidP="00EC2156">
            <w:r>
              <w:t>2</w:t>
            </w:r>
          </w:p>
        </w:tc>
        <w:tc>
          <w:tcPr>
            <w:tcW w:w="8886" w:type="dxa"/>
            <w:gridSpan w:val="2"/>
          </w:tcPr>
          <w:p w:rsidR="00941199" w:rsidRPr="00196B64" w:rsidRDefault="00BC66AA" w:rsidP="00EC2156">
            <w:pPr>
              <w:rPr>
                <w:color w:val="FF0000"/>
              </w:rPr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rganiz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s a structure.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Why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s i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ortant?</w:t>
            </w:r>
            <w:r>
              <w:rPr>
                <w:spacing w:val="4"/>
                <w:sz w:val="24"/>
              </w:rPr>
              <w:t xml:space="preserve"> </w:t>
            </w:r>
            <w:r>
              <w:rPr>
                <w:sz w:val="24"/>
              </w:rPr>
              <w:t>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brief.</w:t>
            </w:r>
          </w:p>
        </w:tc>
      </w:tr>
      <w:tr w:rsidR="00941199" w:rsidTr="00EC2156">
        <w:tc>
          <w:tcPr>
            <w:tcW w:w="690" w:type="dxa"/>
            <w:gridSpan w:val="2"/>
          </w:tcPr>
          <w:p w:rsidR="00941199" w:rsidRDefault="00941199" w:rsidP="00EC2156">
            <w:r>
              <w:t>3</w:t>
            </w:r>
          </w:p>
        </w:tc>
        <w:tc>
          <w:tcPr>
            <w:tcW w:w="8886" w:type="dxa"/>
            <w:gridSpan w:val="2"/>
          </w:tcPr>
          <w:p w:rsidR="00941199" w:rsidRDefault="00B92BD1" w:rsidP="00EC2156">
            <w:r>
              <w:t>What is planning and control?</w:t>
            </w:r>
          </w:p>
        </w:tc>
      </w:tr>
      <w:tr w:rsidR="00941199" w:rsidTr="00EC2156">
        <w:tc>
          <w:tcPr>
            <w:tcW w:w="690" w:type="dxa"/>
            <w:gridSpan w:val="2"/>
          </w:tcPr>
          <w:p w:rsidR="00941199" w:rsidRDefault="00941199" w:rsidP="00EC2156">
            <w:r>
              <w:t>4</w:t>
            </w:r>
          </w:p>
        </w:tc>
        <w:tc>
          <w:tcPr>
            <w:tcW w:w="8886" w:type="dxa"/>
            <w:gridSpan w:val="2"/>
          </w:tcPr>
          <w:p w:rsidR="00941199" w:rsidRDefault="00BC66AA" w:rsidP="00EC2156"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mpling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ith a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xample.</w:t>
            </w:r>
          </w:p>
        </w:tc>
      </w:tr>
      <w:tr w:rsidR="00056A59" w:rsidTr="00EC2156">
        <w:tc>
          <w:tcPr>
            <w:tcW w:w="690" w:type="dxa"/>
            <w:gridSpan w:val="2"/>
          </w:tcPr>
          <w:p w:rsidR="00056A59" w:rsidRDefault="00056A59" w:rsidP="00EC2156">
            <w:r>
              <w:t>5</w:t>
            </w:r>
          </w:p>
        </w:tc>
        <w:tc>
          <w:tcPr>
            <w:tcW w:w="8886" w:type="dxa"/>
            <w:gridSpan w:val="2"/>
          </w:tcPr>
          <w:p w:rsidR="00056A59" w:rsidRDefault="00217D27" w:rsidP="00CD26F8">
            <w:r>
              <w:t>Write the types of plant layouts?</w:t>
            </w:r>
          </w:p>
        </w:tc>
      </w:tr>
      <w:tr w:rsidR="00056A59" w:rsidTr="00EC2156">
        <w:tc>
          <w:tcPr>
            <w:tcW w:w="690" w:type="dxa"/>
            <w:gridSpan w:val="2"/>
          </w:tcPr>
          <w:p w:rsidR="00056A59" w:rsidRDefault="00056A59" w:rsidP="00EC2156">
            <w:r>
              <w:t>6</w:t>
            </w:r>
          </w:p>
        </w:tc>
        <w:tc>
          <w:tcPr>
            <w:tcW w:w="8886" w:type="dxa"/>
            <w:gridSpan w:val="2"/>
          </w:tcPr>
          <w:p w:rsidR="00056A59" w:rsidRDefault="00C25700" w:rsidP="00CD26F8">
            <w:r>
              <w:t>Write the inventory control techniques?</w:t>
            </w:r>
          </w:p>
        </w:tc>
      </w:tr>
      <w:tr w:rsidR="00056A59" w:rsidTr="00EC2156">
        <w:tc>
          <w:tcPr>
            <w:tcW w:w="690" w:type="dxa"/>
            <w:gridSpan w:val="2"/>
          </w:tcPr>
          <w:p w:rsidR="00056A59" w:rsidRDefault="00056A59" w:rsidP="00EC2156">
            <w:r>
              <w:t>7</w:t>
            </w:r>
          </w:p>
        </w:tc>
        <w:tc>
          <w:tcPr>
            <w:tcW w:w="8886" w:type="dxa"/>
            <w:gridSpan w:val="2"/>
          </w:tcPr>
          <w:p w:rsidR="00056A59" w:rsidRDefault="00EF0EB8" w:rsidP="00EC2156">
            <w:r>
              <w:t>What is routing and scheduling?</w:t>
            </w:r>
          </w:p>
        </w:tc>
      </w:tr>
      <w:tr w:rsidR="00056A59" w:rsidTr="00EC2156">
        <w:tc>
          <w:tcPr>
            <w:tcW w:w="690" w:type="dxa"/>
            <w:gridSpan w:val="2"/>
          </w:tcPr>
          <w:p w:rsidR="00056A59" w:rsidRDefault="00056A59" w:rsidP="00EC2156">
            <w:r>
              <w:t>8</w:t>
            </w:r>
          </w:p>
        </w:tc>
        <w:tc>
          <w:tcPr>
            <w:tcW w:w="8886" w:type="dxa"/>
            <w:gridSpan w:val="2"/>
          </w:tcPr>
          <w:p w:rsidR="00056A59" w:rsidRDefault="005766BC" w:rsidP="00EC2156">
            <w:r>
              <w:t xml:space="preserve">Write </w:t>
            </w:r>
            <w:r w:rsidR="00EF0EB8">
              <w:t xml:space="preserve"> the marketing functions?</w:t>
            </w:r>
          </w:p>
        </w:tc>
      </w:tr>
      <w:tr w:rsidR="00056A59" w:rsidTr="00EC2156">
        <w:tc>
          <w:tcPr>
            <w:tcW w:w="690" w:type="dxa"/>
            <w:gridSpan w:val="2"/>
          </w:tcPr>
          <w:p w:rsidR="00056A59" w:rsidRDefault="00056A59" w:rsidP="00EC2156">
            <w:r>
              <w:t>9</w:t>
            </w:r>
          </w:p>
        </w:tc>
        <w:tc>
          <w:tcPr>
            <w:tcW w:w="8886" w:type="dxa"/>
            <w:gridSpan w:val="2"/>
          </w:tcPr>
          <w:p w:rsidR="00056A59" w:rsidRDefault="00EF0EB8" w:rsidP="00EC2156">
            <w:r>
              <w:t>Write  the functions of HR Manager?</w:t>
            </w:r>
          </w:p>
        </w:tc>
      </w:tr>
      <w:tr w:rsidR="00056A59" w:rsidTr="00EC2156">
        <w:tc>
          <w:tcPr>
            <w:tcW w:w="690" w:type="dxa"/>
            <w:gridSpan w:val="2"/>
          </w:tcPr>
          <w:p w:rsidR="00056A59" w:rsidRDefault="00056A59" w:rsidP="00EC2156">
            <w:r>
              <w:t>10</w:t>
            </w:r>
          </w:p>
        </w:tc>
        <w:tc>
          <w:tcPr>
            <w:tcW w:w="8886" w:type="dxa"/>
            <w:gridSpan w:val="2"/>
          </w:tcPr>
          <w:p w:rsidR="00056A59" w:rsidRDefault="008C75FC" w:rsidP="00EC2156">
            <w:r>
              <w:t>List any two trade union in india?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</w:tcPr>
          <w:p w:rsidR="00056A59" w:rsidRPr="00967CC2" w:rsidRDefault="00056A59" w:rsidP="00EC215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4"/>
          </w:tcPr>
          <w:p w:rsidR="00056A59" w:rsidRPr="00C53F7E" w:rsidRDefault="00056A59" w:rsidP="00EC21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10MX 5=5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1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3230C1" w:rsidP="00EC2156">
            <w:pPr>
              <w:pStyle w:val="ListParagraph"/>
              <w:ind w:left="0"/>
            </w:pPr>
            <w:r>
              <w:t>Explain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brief</w:t>
            </w:r>
            <w:r>
              <w:rPr>
                <w:spacing w:val="-3"/>
              </w:rPr>
              <w:t xml:space="preserve"> </w:t>
            </w:r>
            <w:r>
              <w:t>i) Line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staff</w:t>
            </w:r>
            <w:r>
              <w:rPr>
                <w:spacing w:val="-3"/>
              </w:rPr>
              <w:t xml:space="preserve"> </w:t>
            </w:r>
            <w:r>
              <w:t>organization</w:t>
            </w:r>
            <w:r>
              <w:rPr>
                <w:spacing w:val="-1"/>
              </w:rPr>
              <w:t xml:space="preserve"> </w:t>
            </w:r>
            <w:r>
              <w:t>ii)</w:t>
            </w:r>
            <w:r>
              <w:rPr>
                <w:spacing w:val="-1"/>
              </w:rPr>
              <w:t xml:space="preserve"> </w:t>
            </w:r>
            <w:r>
              <w:t>Line</w:t>
            </w:r>
            <w:r>
              <w:rPr>
                <w:spacing w:val="-1"/>
              </w:rPr>
              <w:t xml:space="preserve"> </w:t>
            </w:r>
            <w:r w:rsidR="000A7206">
              <w:t>Organization iii) functional organization.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2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706182" w:rsidP="00EC2156">
            <w:pPr>
              <w:pStyle w:val="ListParagraph"/>
              <w:ind w:left="0"/>
            </w:pPr>
            <w:r>
              <w:t>Discuss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principles</w:t>
            </w:r>
            <w:r>
              <w:rPr>
                <w:spacing w:val="-3"/>
              </w:rPr>
              <w:t xml:space="preserve"> </w:t>
            </w:r>
            <w:r>
              <w:t>of Taylor’s</w:t>
            </w:r>
            <w:r>
              <w:rPr>
                <w:spacing w:val="-2"/>
              </w:rPr>
              <w:t xml:space="preserve"> </w:t>
            </w:r>
            <w:r>
              <w:t>Scientific</w:t>
            </w:r>
            <w:r>
              <w:rPr>
                <w:spacing w:val="-3"/>
              </w:rPr>
              <w:t xml:space="preserve"> </w:t>
            </w:r>
            <w:r>
              <w:t>Management</w:t>
            </w:r>
            <w:r>
              <w:rPr>
                <w:spacing w:val="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explain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limitations.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3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4F36FD" w:rsidP="00EC2156">
            <w:pPr>
              <w:pStyle w:val="ListParagraph"/>
              <w:ind w:left="0"/>
            </w:pPr>
            <w:r>
              <w:t>Explain the importance of production planning and control?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4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AF6C8F" w:rsidP="00EC2156">
            <w:pPr>
              <w:pStyle w:val="ListParagraph"/>
              <w:ind w:left="0"/>
            </w:pPr>
            <w:r>
              <w:t>Write a br</w:t>
            </w:r>
            <w:r w:rsidR="003277E5">
              <w:t>i</w:t>
            </w:r>
            <w:r>
              <w:t>ef note about different types of production?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5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D04BF1" w:rsidP="00E15C9B">
            <w:pPr>
              <w:jc w:val="both"/>
            </w:pPr>
            <w:r>
              <w:t xml:space="preserve">Explain  </w:t>
            </w:r>
            <w:r w:rsidR="00A36804">
              <w:t xml:space="preserve"> </w:t>
            </w:r>
            <w:r w:rsidR="005B5949">
              <w:t xml:space="preserve"> use</w:t>
            </w:r>
            <w:r w:rsidR="005B5949">
              <w:rPr>
                <w:spacing w:val="-2"/>
              </w:rPr>
              <w:t xml:space="preserve"> </w:t>
            </w:r>
            <w:r w:rsidR="005B5949">
              <w:t>of work study</w:t>
            </w:r>
            <w:r w:rsidR="005B5949">
              <w:rPr>
                <w:spacing w:val="-5"/>
              </w:rPr>
              <w:t xml:space="preserve"> </w:t>
            </w:r>
            <w:r w:rsidR="005B5949">
              <w:t>leads to higher productivity</w:t>
            </w:r>
            <w:r w:rsidR="005B5949">
              <w:rPr>
                <w:spacing w:val="-5"/>
              </w:rPr>
              <w:t xml:space="preserve"> </w:t>
            </w:r>
            <w:r w:rsidR="005B5949">
              <w:t>in a manufacturing</w:t>
            </w:r>
            <w:r w:rsidR="005B5949">
              <w:rPr>
                <w:spacing w:val="-3"/>
              </w:rPr>
              <w:t xml:space="preserve"> </w:t>
            </w:r>
            <w:r w:rsidR="005B5949">
              <w:t>unit.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6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D04BF1" w:rsidP="00E15C9B">
            <w:pPr>
              <w:jc w:val="both"/>
            </w:pPr>
            <w:r>
              <w:t>Explain the ABC analysis in inventory control with graph?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7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377B6F" w:rsidP="00377B6F">
            <w:pPr>
              <w:pStyle w:val="BodyText"/>
              <w:tabs>
                <w:tab w:val="left" w:pos="880"/>
              </w:tabs>
              <w:ind w:left="0"/>
            </w:pPr>
            <w:r>
              <w:t>Write Mass,</w:t>
            </w:r>
            <w:r>
              <w:rPr>
                <w:spacing w:val="-4"/>
              </w:rPr>
              <w:t xml:space="preserve"> </w:t>
            </w:r>
            <w:r>
              <w:t>Job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Batch production along</w:t>
            </w:r>
            <w:r>
              <w:rPr>
                <w:spacing w:val="-3"/>
              </w:rPr>
              <w:t xml:space="preserve"> </w:t>
            </w:r>
            <w:r>
              <w:t>with merit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demerits.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8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3D29B4" w:rsidP="00E15C9B">
            <w:r>
              <w:t>What are the main objectives of marketing?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19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C347E8" w:rsidP="00E15C9B">
            <w:r>
              <w:t>Write the basic functions of Human resource management?</w:t>
            </w:r>
          </w:p>
        </w:tc>
      </w:tr>
      <w:tr w:rsidR="00056A59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056A59" w:rsidRDefault="00056A59" w:rsidP="00EC2156">
            <w:r>
              <w:t>20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056A59" w:rsidRDefault="00857A33" w:rsidP="00766AA7">
            <w:r>
              <w:t>Explain the salient future of Indian factories Act 1948 ?</w:t>
            </w:r>
          </w:p>
        </w:tc>
      </w:tr>
    </w:tbl>
    <w:tbl>
      <w:tblPr>
        <w:tblStyle w:val="TableGrid"/>
        <w:tblpPr w:leftFromText="180" w:rightFromText="180" w:vertAnchor="text" w:horzAnchor="margin" w:tblpY="-580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45"/>
        <w:gridCol w:w="45"/>
        <w:gridCol w:w="8868"/>
        <w:gridCol w:w="18"/>
      </w:tblGrid>
      <w:tr w:rsidR="00CF2B91" w:rsidTr="00CF2B91">
        <w:trPr>
          <w:gridAfter w:val="1"/>
          <w:wAfter w:w="18" w:type="dxa"/>
          <w:trHeight w:val="3347"/>
        </w:trPr>
        <w:tc>
          <w:tcPr>
            <w:tcW w:w="9558" w:type="dxa"/>
            <w:gridSpan w:val="3"/>
          </w:tcPr>
          <w:p w:rsidR="00CF2B91" w:rsidRDefault="00CF2B91" w:rsidP="00CF2B91">
            <w:pPr>
              <w:pStyle w:val="Heading1"/>
              <w:outlineLvl w:val="0"/>
            </w:pPr>
            <w:r>
              <w:t xml:space="preserve">   </w:t>
            </w:r>
            <w:r w:rsidRPr="00196B64">
              <w:rPr>
                <w:color w:val="FF0000"/>
              </w:rPr>
              <w:t xml:space="preserve"> Regulatio</w:t>
            </w:r>
            <w:r>
              <w:rPr>
                <w:color w:val="FF0000"/>
              </w:rPr>
              <w:t>n R-</w:t>
            </w:r>
            <w:r w:rsidR="006D1126">
              <w:rPr>
                <w:color w:val="FF0000"/>
              </w:rPr>
              <w:t>20</w:t>
            </w:r>
            <w:r>
              <w:t xml:space="preserve">                                          </w:t>
            </w:r>
            <w:r w:rsidRPr="00120391">
              <w:t>Subject</w:t>
            </w:r>
            <w:r w:rsidR="00682143">
              <w:t xml:space="preserve"> code:</w:t>
            </w:r>
            <w:r w:rsidR="00D32714">
              <w:t xml:space="preserve"> </w:t>
            </w:r>
            <w:r w:rsidR="00A30FA5">
              <w:t xml:space="preserve"> C37PE4B</w:t>
            </w:r>
          </w:p>
          <w:p w:rsidR="00CF2B91" w:rsidRPr="00BD2765" w:rsidRDefault="00CF2B91" w:rsidP="00CF2B91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:rsidR="00CF2B91" w:rsidRPr="00BD2765" w:rsidRDefault="00CF2B91" w:rsidP="00CF2B91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:rsidR="00032F38" w:rsidRPr="00196B64" w:rsidRDefault="00032F38" w:rsidP="00032F38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71552" behindDoc="0" locked="0" layoutInCell="1" allowOverlap="1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6" name="Picture 1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r w:rsidRPr="00196B6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B.Tech </w:t>
            </w:r>
            <w:r w:rsidR="001D26E0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V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Year 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I 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Semester Regular/Supply  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Examinations, 2023</w:t>
            </w:r>
          </w:p>
          <w:p w:rsidR="00CF2B91" w:rsidRDefault="00CF2B91" w:rsidP="00CF2B91">
            <w:pPr>
              <w:pStyle w:val="Header"/>
              <w:rPr>
                <w:i/>
                <w:color w:val="FF0000"/>
                <w:sz w:val="40"/>
                <w:szCs w:val="40"/>
              </w:rPr>
            </w:pPr>
            <w:r>
              <w:rPr>
                <w:i/>
                <w:color w:val="FF0000"/>
                <w:sz w:val="40"/>
                <w:szCs w:val="40"/>
              </w:rPr>
              <w:t xml:space="preserve">                                        Model paper</w:t>
            </w:r>
            <w:r w:rsidR="001D4BFC">
              <w:rPr>
                <w:i/>
                <w:color w:val="FF0000"/>
                <w:sz w:val="40"/>
                <w:szCs w:val="40"/>
              </w:rPr>
              <w:t>-</w:t>
            </w:r>
            <w:r>
              <w:rPr>
                <w:i/>
                <w:color w:val="FF0000"/>
                <w:sz w:val="40"/>
                <w:szCs w:val="40"/>
              </w:rPr>
              <w:t xml:space="preserve"> 3</w:t>
            </w:r>
          </w:p>
          <w:p w:rsidR="00A945B6" w:rsidRPr="00666DE6" w:rsidRDefault="00A945B6" w:rsidP="00A945B6">
            <w:pPr>
              <w:pStyle w:val="Header"/>
              <w:jc w:val="center"/>
              <w:rPr>
                <w:b/>
                <w:i/>
                <w:color w:val="FF0000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INDUSTRIAL ENGINEERING AND MANAGEMENT</w:t>
            </w:r>
          </w:p>
          <w:p w:rsidR="00CF2B91" w:rsidRDefault="00D159E8" w:rsidP="00D159E8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i/>
                <w:color w:val="FF0000"/>
                <w:sz w:val="40"/>
                <w:szCs w:val="40"/>
              </w:rPr>
              <w:t xml:space="preserve">                                </w:t>
            </w:r>
            <w:r w:rsidR="00CF2B91">
              <w:rPr>
                <w:rFonts w:ascii="Times New Roman" w:hAnsi="Times New Roman" w:cs="Times New Roman"/>
                <w:b/>
                <w:sz w:val="24"/>
                <w:szCs w:val="24"/>
              </w:rPr>
              <w:t>(Mechanical Engineering)</w:t>
            </w:r>
          </w:p>
          <w:p w:rsidR="00CF2B91" w:rsidRPr="00623D31" w:rsidRDefault="00CF2B91" w:rsidP="00CF2B91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        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Duration: 3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:rsidR="00CF2B91" w:rsidRPr="000E4177" w:rsidRDefault="00CF2B91" w:rsidP="00CF2B91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 xml:space="preserve"> </w:t>
            </w:r>
            <w:r w:rsidRPr="000E4177">
              <w:rPr>
                <w:sz w:val="20"/>
                <w:szCs w:val="20"/>
              </w:rPr>
              <w:tab/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 question paper contains two parts A and B.</w:t>
            </w:r>
          </w:p>
          <w:p w:rsidR="00CF2B91" w:rsidRPr="000E4177" w:rsidRDefault="00CF2B91" w:rsidP="00CF2B91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1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:rsidR="00CF2B91" w:rsidRPr="000E4177" w:rsidRDefault="00CF2B91" w:rsidP="00CF2B91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3. Part B consists of 10 questions. Answer any 5 questions which carries 12M.</w:t>
            </w:r>
          </w:p>
          <w:p w:rsidR="00CF2B91" w:rsidRPr="000E4177" w:rsidRDefault="00CF2B91" w:rsidP="00CF2B91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4. Each question carries 12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CF2B91" w:rsidTr="00CF2B91">
        <w:tc>
          <w:tcPr>
            <w:tcW w:w="9576" w:type="dxa"/>
            <w:gridSpan w:val="4"/>
          </w:tcPr>
          <w:p w:rsidR="00CF2B91" w:rsidRPr="00C43308" w:rsidRDefault="00CF2B91" w:rsidP="00CF2B9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CF2B91" w:rsidTr="00CF2B91">
        <w:tc>
          <w:tcPr>
            <w:tcW w:w="9576" w:type="dxa"/>
            <w:gridSpan w:val="4"/>
          </w:tcPr>
          <w:p w:rsidR="00CF2B91" w:rsidRPr="00C80456" w:rsidRDefault="00CF2B91" w:rsidP="00CF2B91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             (10x2M=20 Marks)</w:t>
            </w:r>
            <w:r w:rsidRPr="006D7091">
              <w:rPr>
                <w:rFonts w:ascii="Times New Roman" w:hAnsi="Times New Roman"/>
                <w:b/>
                <w:position w:val="-4"/>
                <w:sz w:val="24"/>
                <w:szCs w:val="24"/>
              </w:rPr>
              <w:t xml:space="preserve">                                 </w:t>
            </w:r>
          </w:p>
        </w:tc>
      </w:tr>
      <w:tr w:rsidR="00CF2B91" w:rsidTr="00CF2B91">
        <w:tc>
          <w:tcPr>
            <w:tcW w:w="690" w:type="dxa"/>
            <w:gridSpan w:val="2"/>
          </w:tcPr>
          <w:p w:rsidR="00CF2B91" w:rsidRDefault="00CF2B91" w:rsidP="00CF2B91">
            <w:r>
              <w:t>1</w:t>
            </w:r>
          </w:p>
        </w:tc>
        <w:tc>
          <w:tcPr>
            <w:tcW w:w="8886" w:type="dxa"/>
            <w:gridSpan w:val="2"/>
          </w:tcPr>
          <w:p w:rsidR="00CF2B91" w:rsidRPr="0069013D" w:rsidRDefault="006F4DA8" w:rsidP="00CF2B9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sz w:val="24"/>
              </w:rPr>
              <w:t>St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advantages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job evaluation.</w:t>
            </w:r>
          </w:p>
        </w:tc>
      </w:tr>
      <w:tr w:rsidR="00CF2B91" w:rsidTr="00CF2B91">
        <w:tc>
          <w:tcPr>
            <w:tcW w:w="690" w:type="dxa"/>
            <w:gridSpan w:val="2"/>
          </w:tcPr>
          <w:p w:rsidR="00CF2B91" w:rsidRDefault="00CF2B91" w:rsidP="00CF2B91">
            <w:r>
              <w:t>2</w:t>
            </w:r>
          </w:p>
        </w:tc>
        <w:tc>
          <w:tcPr>
            <w:tcW w:w="8886" w:type="dxa"/>
            <w:gridSpan w:val="2"/>
          </w:tcPr>
          <w:p w:rsidR="00CF2B91" w:rsidRPr="0069013D" w:rsidRDefault="006F4DA8" w:rsidP="00CF2B9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sz w:val="24"/>
              </w:rPr>
              <w:t>St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cept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 organizatio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art</w:t>
            </w:r>
          </w:p>
        </w:tc>
      </w:tr>
      <w:tr w:rsidR="00CF2B91" w:rsidTr="00CF2B91">
        <w:tc>
          <w:tcPr>
            <w:tcW w:w="690" w:type="dxa"/>
            <w:gridSpan w:val="2"/>
          </w:tcPr>
          <w:p w:rsidR="00CF2B91" w:rsidRDefault="00CF2B91" w:rsidP="00CF2B91">
            <w:r>
              <w:t>3</w:t>
            </w:r>
          </w:p>
        </w:tc>
        <w:tc>
          <w:tcPr>
            <w:tcW w:w="8886" w:type="dxa"/>
            <w:gridSpan w:val="2"/>
          </w:tcPr>
          <w:p w:rsidR="00CF2B91" w:rsidRDefault="006F4DA8" w:rsidP="00CF2B91">
            <w:r>
              <w:rPr>
                <w:sz w:val="24"/>
              </w:rPr>
              <w:t>St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he factors to b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onsidered fo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ocation 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lant.</w:t>
            </w:r>
          </w:p>
        </w:tc>
      </w:tr>
      <w:tr w:rsidR="00CF2B91" w:rsidTr="00CF2B91">
        <w:tc>
          <w:tcPr>
            <w:tcW w:w="690" w:type="dxa"/>
            <w:gridSpan w:val="2"/>
          </w:tcPr>
          <w:p w:rsidR="00CF2B91" w:rsidRDefault="00CF2B91" w:rsidP="00CF2B91">
            <w:r>
              <w:t>4</w:t>
            </w:r>
          </w:p>
        </w:tc>
        <w:tc>
          <w:tcPr>
            <w:tcW w:w="8886" w:type="dxa"/>
            <w:gridSpan w:val="2"/>
          </w:tcPr>
          <w:p w:rsidR="00CF2B91" w:rsidRDefault="00DA0AE3" w:rsidP="00CF2B91">
            <w:r>
              <w:t>What is the concept of productivity?</w:t>
            </w:r>
          </w:p>
        </w:tc>
      </w:tr>
      <w:tr w:rsidR="004470D4" w:rsidTr="00CF2B91">
        <w:tc>
          <w:tcPr>
            <w:tcW w:w="690" w:type="dxa"/>
            <w:gridSpan w:val="2"/>
          </w:tcPr>
          <w:p w:rsidR="004470D4" w:rsidRDefault="004470D4" w:rsidP="00CF2B91">
            <w:r>
              <w:t>5</w:t>
            </w:r>
          </w:p>
        </w:tc>
        <w:tc>
          <w:tcPr>
            <w:tcW w:w="8886" w:type="dxa"/>
            <w:gridSpan w:val="2"/>
          </w:tcPr>
          <w:p w:rsidR="004470D4" w:rsidRDefault="004470D4" w:rsidP="004F5947">
            <w:r>
              <w:t>Expand ABC analysis?</w:t>
            </w:r>
          </w:p>
        </w:tc>
      </w:tr>
      <w:tr w:rsidR="004470D4" w:rsidTr="00CF2B91">
        <w:tc>
          <w:tcPr>
            <w:tcW w:w="690" w:type="dxa"/>
            <w:gridSpan w:val="2"/>
          </w:tcPr>
          <w:p w:rsidR="004470D4" w:rsidRDefault="004470D4" w:rsidP="00CF2B91">
            <w:r>
              <w:t>6</w:t>
            </w:r>
          </w:p>
        </w:tc>
        <w:tc>
          <w:tcPr>
            <w:tcW w:w="8886" w:type="dxa"/>
            <w:gridSpan w:val="2"/>
          </w:tcPr>
          <w:p w:rsidR="004470D4" w:rsidRDefault="004470D4" w:rsidP="004F5947">
            <w:r>
              <w:t>Define inventory?</w:t>
            </w:r>
          </w:p>
        </w:tc>
      </w:tr>
      <w:tr w:rsidR="004470D4" w:rsidTr="00CF2B91">
        <w:tc>
          <w:tcPr>
            <w:tcW w:w="690" w:type="dxa"/>
            <w:gridSpan w:val="2"/>
          </w:tcPr>
          <w:p w:rsidR="004470D4" w:rsidRDefault="004470D4" w:rsidP="00CF2B91">
            <w:r>
              <w:t>7</w:t>
            </w:r>
          </w:p>
        </w:tc>
        <w:tc>
          <w:tcPr>
            <w:tcW w:w="8886" w:type="dxa"/>
            <w:gridSpan w:val="2"/>
          </w:tcPr>
          <w:p w:rsidR="004470D4" w:rsidRDefault="004470D4" w:rsidP="00CF2B91">
            <w:r>
              <w:t>List out the functions of sales department?</w:t>
            </w:r>
          </w:p>
        </w:tc>
      </w:tr>
      <w:tr w:rsidR="004470D4" w:rsidTr="00CF2B91">
        <w:tc>
          <w:tcPr>
            <w:tcW w:w="690" w:type="dxa"/>
            <w:gridSpan w:val="2"/>
          </w:tcPr>
          <w:p w:rsidR="004470D4" w:rsidRDefault="004470D4" w:rsidP="00CF2B91">
            <w:r>
              <w:t>8</w:t>
            </w:r>
          </w:p>
        </w:tc>
        <w:tc>
          <w:tcPr>
            <w:tcW w:w="8886" w:type="dxa"/>
            <w:gridSpan w:val="2"/>
          </w:tcPr>
          <w:p w:rsidR="004470D4" w:rsidRDefault="004470D4" w:rsidP="00CF2B91">
            <w:r>
              <w:t>State the marketing functions?</w:t>
            </w:r>
          </w:p>
        </w:tc>
      </w:tr>
      <w:tr w:rsidR="004470D4" w:rsidTr="00CF2B91">
        <w:tc>
          <w:tcPr>
            <w:tcW w:w="690" w:type="dxa"/>
            <w:gridSpan w:val="2"/>
          </w:tcPr>
          <w:p w:rsidR="004470D4" w:rsidRDefault="004470D4" w:rsidP="00CF2B91">
            <w:r>
              <w:t>9</w:t>
            </w:r>
          </w:p>
        </w:tc>
        <w:tc>
          <w:tcPr>
            <w:tcW w:w="8886" w:type="dxa"/>
            <w:gridSpan w:val="2"/>
          </w:tcPr>
          <w:p w:rsidR="004470D4" w:rsidRDefault="004470D4" w:rsidP="00CF2B91">
            <w:r>
              <w:t>List out the functions of HR Manager?</w:t>
            </w:r>
          </w:p>
        </w:tc>
      </w:tr>
      <w:tr w:rsidR="004470D4" w:rsidTr="00CF2B91">
        <w:tc>
          <w:tcPr>
            <w:tcW w:w="690" w:type="dxa"/>
            <w:gridSpan w:val="2"/>
          </w:tcPr>
          <w:p w:rsidR="004470D4" w:rsidRDefault="004470D4" w:rsidP="00CF2B91">
            <w:r>
              <w:t>10</w:t>
            </w:r>
          </w:p>
        </w:tc>
        <w:tc>
          <w:tcPr>
            <w:tcW w:w="8886" w:type="dxa"/>
            <w:gridSpan w:val="2"/>
          </w:tcPr>
          <w:p w:rsidR="004470D4" w:rsidRDefault="004470D4" w:rsidP="00CF2B91">
            <w:r>
              <w:t>Mention some HR policies?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</w:tcPr>
          <w:p w:rsidR="004470D4" w:rsidRPr="00967CC2" w:rsidRDefault="004470D4" w:rsidP="00CF2B9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4"/>
          </w:tcPr>
          <w:p w:rsidR="004470D4" w:rsidRPr="00C53F7E" w:rsidRDefault="004470D4" w:rsidP="00CF2B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10MX 5=5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1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CF2B91">
            <w:pPr>
              <w:pStyle w:val="ListParagraph"/>
              <w:ind w:left="0"/>
            </w:pPr>
            <w:r>
              <w:t>Explain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functions</w:t>
            </w:r>
            <w:r>
              <w:rPr>
                <w:spacing w:val="-1"/>
              </w:rPr>
              <w:t xml:space="preserve"> </w:t>
            </w:r>
            <w:r>
              <w:t>of management and</w:t>
            </w:r>
            <w:r>
              <w:rPr>
                <w:spacing w:val="-1"/>
              </w:rPr>
              <w:t xml:space="preserve"> </w:t>
            </w:r>
            <w:r>
              <w:t>discuss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rol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manager.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2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CF2B91">
            <w:pPr>
              <w:pStyle w:val="ListParagraph"/>
              <w:ind w:left="0"/>
            </w:pPr>
            <w:r>
              <w:t>Define</w:t>
            </w:r>
            <w:r>
              <w:rPr>
                <w:spacing w:val="-3"/>
              </w:rPr>
              <w:t xml:space="preserve"> </w:t>
            </w:r>
            <w:r>
              <w:t>leadership.</w:t>
            </w:r>
            <w:r>
              <w:rPr>
                <w:spacing w:val="-2"/>
              </w:rPr>
              <w:t xml:space="preserve"> </w:t>
            </w:r>
            <w:r>
              <w:t>What</w:t>
            </w:r>
            <w:r>
              <w:rPr>
                <w:spacing w:val="1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the characteristics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leadership?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3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CF2B91">
            <w:pPr>
              <w:pStyle w:val="ListParagraph"/>
              <w:ind w:left="0"/>
            </w:pPr>
            <w:r>
              <w:t>Discuss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types of</w:t>
            </w:r>
            <w:r>
              <w:rPr>
                <w:spacing w:val="-1"/>
              </w:rPr>
              <w:t xml:space="preserve"> </w:t>
            </w:r>
            <w:r>
              <w:t>plant</w:t>
            </w:r>
            <w:r>
              <w:rPr>
                <w:spacing w:val="-1"/>
              </w:rPr>
              <w:t xml:space="preserve"> </w:t>
            </w:r>
            <w:r>
              <w:t>layout with</w:t>
            </w:r>
            <w:r>
              <w:rPr>
                <w:spacing w:val="-1"/>
              </w:rPr>
              <w:t xml:space="preserve"> </w:t>
            </w:r>
            <w:r>
              <w:t>suitable</w:t>
            </w:r>
            <w:r>
              <w:rPr>
                <w:spacing w:val="-2"/>
              </w:rPr>
              <w:t xml:space="preserve"> </w:t>
            </w:r>
            <w:r>
              <w:t>examples</w:t>
            </w:r>
            <w:r>
              <w:rPr>
                <w:spacing w:val="4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discuss the</w:t>
            </w:r>
            <w:r>
              <w:rPr>
                <w:spacing w:val="-2"/>
              </w:rPr>
              <w:t xml:space="preserve"> </w:t>
            </w:r>
            <w:r>
              <w:t>applications.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4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6576FB">
            <w:pPr>
              <w:pStyle w:val="BodyText"/>
              <w:tabs>
                <w:tab w:val="left" w:pos="880"/>
              </w:tabs>
              <w:ind w:left="0"/>
            </w:pPr>
            <w:r>
              <w:t>Explain</w:t>
            </w:r>
            <w:r>
              <w:rPr>
                <w:spacing w:val="-4"/>
              </w:rPr>
              <w:t xml:space="preserve"> </w:t>
            </w:r>
            <w:r>
              <w:t>Job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Batch production along</w:t>
            </w:r>
            <w:r>
              <w:rPr>
                <w:spacing w:val="-3"/>
              </w:rPr>
              <w:t xml:space="preserve"> </w:t>
            </w:r>
            <w:r>
              <w:t>with merits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demerits.</w:t>
            </w:r>
          </w:p>
          <w:p w:rsidR="004470D4" w:rsidRDefault="004470D4" w:rsidP="00CF2B91">
            <w:pPr>
              <w:pStyle w:val="ListParagraph"/>
              <w:ind w:left="0"/>
            </w:pP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5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CF2B91">
            <w:pPr>
              <w:jc w:val="both"/>
            </w:pPr>
            <w:r>
              <w:rPr>
                <w:sz w:val="24"/>
              </w:rPr>
              <w:t>Defin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y. Explain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he step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 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udy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on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with thei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mportance.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6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CF2B91">
            <w:pPr>
              <w:jc w:val="both"/>
            </w:pPr>
            <w:r>
              <w:t>What are the objectives of plant maintenance?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7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CF2B91">
            <w:r>
              <w:t>Explain the necessity of inventory control in an industry and its functions?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8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4F5947">
            <w:r>
              <w:t>Explain the function of purchase department?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19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4F5947">
            <w:r>
              <w:t>Differentiate marketing and selling?</w:t>
            </w:r>
          </w:p>
        </w:tc>
      </w:tr>
      <w:tr w:rsidR="004470D4" w:rsidTr="00CF2B91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4470D4" w:rsidRDefault="004470D4" w:rsidP="00CF2B91">
            <w:r>
              <w:t>20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4470D4" w:rsidRDefault="004470D4" w:rsidP="00BF55FC">
            <w:r>
              <w:t>Explain the basic functions of HR manager?</w:t>
            </w:r>
          </w:p>
        </w:tc>
      </w:tr>
    </w:tbl>
    <w:tbl>
      <w:tblPr>
        <w:tblStyle w:val="TableGrid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645"/>
        <w:gridCol w:w="45"/>
        <w:gridCol w:w="8868"/>
        <w:gridCol w:w="18"/>
      </w:tblGrid>
      <w:tr w:rsidR="00F512B9" w:rsidTr="00EC2156">
        <w:trPr>
          <w:gridAfter w:val="1"/>
          <w:wAfter w:w="18" w:type="dxa"/>
          <w:trHeight w:val="3347"/>
        </w:trPr>
        <w:tc>
          <w:tcPr>
            <w:tcW w:w="9558" w:type="dxa"/>
            <w:gridSpan w:val="3"/>
          </w:tcPr>
          <w:p w:rsidR="00F512B9" w:rsidRDefault="00F512B9" w:rsidP="00EC2156">
            <w:pPr>
              <w:pStyle w:val="Heading1"/>
              <w:outlineLvl w:val="0"/>
            </w:pPr>
            <w:r>
              <w:t xml:space="preserve">   </w:t>
            </w:r>
            <w:r w:rsidRPr="00196B64">
              <w:rPr>
                <w:color w:val="FF0000"/>
              </w:rPr>
              <w:t xml:space="preserve"> Regulation</w:t>
            </w:r>
            <w:r w:rsidR="00661011">
              <w:rPr>
                <w:color w:val="FF0000"/>
              </w:rPr>
              <w:t xml:space="preserve"> R-</w:t>
            </w:r>
            <w:r w:rsidR="00750560">
              <w:rPr>
                <w:color w:val="FF0000"/>
              </w:rPr>
              <w:t>20</w:t>
            </w:r>
            <w:r>
              <w:t xml:space="preserve">                                         </w:t>
            </w:r>
            <w:r w:rsidRPr="00120391">
              <w:t>Subject</w:t>
            </w:r>
            <w:r>
              <w:t xml:space="preserve"> code:</w:t>
            </w:r>
            <w:r w:rsidR="00A30FA5">
              <w:t xml:space="preserve"> C37PE4B</w:t>
            </w:r>
          </w:p>
          <w:p w:rsidR="00F512B9" w:rsidRPr="00BD2765" w:rsidRDefault="00F512B9" w:rsidP="00EC2156">
            <w:pPr>
              <w:pStyle w:val="Header"/>
              <w:tabs>
                <w:tab w:val="left" w:pos="705"/>
              </w:tabs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BD2765">
              <w:rPr>
                <w:rFonts w:ascii="Times New Roman" w:hAnsi="Times New Roman" w:cs="Times New Roman"/>
                <w:sz w:val="28"/>
                <w:szCs w:val="28"/>
              </w:rPr>
              <w:t>TKR COLLEGE OF ENGINEERING AND TECHNOLOGY</w:t>
            </w:r>
          </w:p>
          <w:p w:rsidR="00F512B9" w:rsidRPr="00BD2765" w:rsidRDefault="00F512B9" w:rsidP="00EC2156">
            <w:pPr>
              <w:pStyle w:val="Head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</w:t>
            </w:r>
            <w:r w:rsidRPr="00BD2765">
              <w:rPr>
                <w:rFonts w:ascii="Times New Roman" w:hAnsi="Times New Roman" w:cs="Times New Roman"/>
                <w:sz w:val="24"/>
                <w:szCs w:val="24"/>
              </w:rPr>
              <w:t>(Autonomous, Accredited by NAAC with ‘A’ Grade)</w:t>
            </w:r>
          </w:p>
          <w:p w:rsidR="00032F38" w:rsidRPr="00196B64" w:rsidRDefault="00032F38" w:rsidP="00032F38">
            <w:pPr>
              <w:pStyle w:val="Header"/>
              <w:rPr>
                <w:rFonts w:ascii="Times New Roman" w:hAnsi="Times New Roman"/>
                <w:b/>
                <w:color w:val="FF0000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b/>
                <w:i/>
                <w:noProof/>
                <w:sz w:val="24"/>
                <w:szCs w:val="24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-47625</wp:posOffset>
                  </wp:positionH>
                  <wp:positionV relativeFrom="paragraph">
                    <wp:posOffset>-464185</wp:posOffset>
                  </wp:positionV>
                  <wp:extent cx="666750" cy="438150"/>
                  <wp:effectExtent l="0" t="0" r="0" b="0"/>
                  <wp:wrapThrough wrapText="bothSides">
                    <wp:wrapPolygon edited="0">
                      <wp:start x="0" y="0"/>
                      <wp:lineTo x="0" y="20661"/>
                      <wp:lineTo x="20983" y="20661"/>
                      <wp:lineTo x="20983" y="0"/>
                      <wp:lineTo x="0" y="0"/>
                    </wp:wrapPolygon>
                  </wp:wrapThrough>
                  <wp:docPr id="7" name="Picture 1" descr="C:\Users\india\Desktop\tkrcet-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india\Desktop\tkrcet-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438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</w:t>
            </w:r>
            <w:r w:rsidRPr="00196B6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B.Tech </w:t>
            </w:r>
            <w:r w:rsidR="00A30FA5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IV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Year 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I  </w:t>
            </w:r>
            <w:r w:rsidRPr="00196B64"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 xml:space="preserve">Semester Regular/Supply  </w:t>
            </w:r>
            <w:r>
              <w:rPr>
                <w:rFonts w:ascii="Times New Roman" w:hAnsi="Times New Roman"/>
                <w:b/>
                <w:color w:val="FF0000"/>
                <w:sz w:val="27"/>
                <w:szCs w:val="27"/>
              </w:rPr>
              <w:t>Examinations, 2023</w:t>
            </w:r>
          </w:p>
          <w:p w:rsidR="00AA7476" w:rsidRPr="00196B64" w:rsidRDefault="00AA7476" w:rsidP="00AA7476">
            <w:pPr>
              <w:pStyle w:val="Header"/>
              <w:rPr>
                <w:i/>
                <w:color w:val="FF0000"/>
                <w:sz w:val="40"/>
                <w:szCs w:val="40"/>
              </w:rPr>
            </w:pPr>
            <w:r>
              <w:rPr>
                <w:i/>
                <w:color w:val="FF0000"/>
                <w:sz w:val="40"/>
                <w:szCs w:val="40"/>
              </w:rPr>
              <w:t xml:space="preserve">                                        Model paper</w:t>
            </w:r>
            <w:r w:rsidR="00D25945">
              <w:rPr>
                <w:i/>
                <w:color w:val="FF0000"/>
                <w:sz w:val="40"/>
                <w:szCs w:val="40"/>
              </w:rPr>
              <w:t>-</w:t>
            </w:r>
            <w:r>
              <w:rPr>
                <w:i/>
                <w:color w:val="FF0000"/>
                <w:sz w:val="40"/>
                <w:szCs w:val="40"/>
              </w:rPr>
              <w:t xml:space="preserve"> 4</w:t>
            </w:r>
          </w:p>
          <w:p w:rsidR="00A945B6" w:rsidRPr="00666DE6" w:rsidRDefault="00F512B9" w:rsidP="00670D0F">
            <w:pPr>
              <w:pStyle w:val="Header"/>
              <w:rPr>
                <w:b/>
                <w:i/>
                <w:color w:val="FF0000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ab/>
            </w:r>
            <w:r w:rsidR="00A945B6"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  <w:t>INDUSTRIAL ENGINEERING AND MANAGEMENT</w:t>
            </w:r>
          </w:p>
          <w:p w:rsidR="00F512B9" w:rsidRPr="00196B64" w:rsidRDefault="00F512B9" w:rsidP="00EC2156">
            <w:pPr>
              <w:ind w:left="1720" w:right="1678"/>
              <w:jc w:val="center"/>
              <w:rPr>
                <w:rFonts w:ascii="Times New Roman" w:hAnsi="Times New Roman" w:cs="Times New Roman"/>
                <w:b/>
                <w:color w:val="FF0000"/>
                <w:sz w:val="26"/>
                <w:szCs w:val="26"/>
              </w:rPr>
            </w:pPr>
          </w:p>
          <w:p w:rsidR="00F512B9" w:rsidRDefault="00F512B9" w:rsidP="00EC2156">
            <w:pPr>
              <w:pBdr>
                <w:bottom w:val="single" w:sz="6" w:space="1" w:color="auto"/>
              </w:pBdr>
              <w:jc w:val="center"/>
              <w:outlineLvl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Mechanical Engineering)</w:t>
            </w:r>
          </w:p>
          <w:p w:rsidR="00F512B9" w:rsidRPr="00623D31" w:rsidRDefault="00F512B9" w:rsidP="00EC2156">
            <w:pPr>
              <w:pBdr>
                <w:bottom w:val="single" w:sz="6" w:space="1" w:color="auto"/>
              </w:pBdr>
              <w:outlineLvl w:val="0"/>
              <w:rPr>
                <w:rFonts w:ascii="Times New Roman" w:hAnsi="Times New Roman"/>
                <w:b/>
                <w:sz w:val="24"/>
                <w:szCs w:val="24"/>
              </w:rPr>
            </w:pPr>
            <w:r w:rsidRPr="00415765">
              <w:rPr>
                <w:rFonts w:ascii="Times New Roman" w:hAnsi="Times New Roman"/>
                <w:b/>
                <w:i/>
                <w:sz w:val="24"/>
                <w:szCs w:val="24"/>
              </w:rPr>
              <w:t>Maximum Marks: 70</w:t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 w:rsidRPr="00415765"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         </w:t>
            </w:r>
            <w:r w:rsidR="00661011">
              <w:rPr>
                <w:rFonts w:ascii="Times New Roman" w:hAnsi="Times New Roman"/>
                <w:b/>
                <w:sz w:val="24"/>
                <w:szCs w:val="24"/>
              </w:rPr>
              <w:t>Duration: 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H</w:t>
            </w:r>
            <w:r w:rsidRPr="00196B64">
              <w:rPr>
                <w:rFonts w:ascii="Times New Roman" w:hAnsi="Times New Roman"/>
                <w:b/>
                <w:sz w:val="24"/>
                <w:szCs w:val="24"/>
              </w:rPr>
              <w:t>ours</w:t>
            </w:r>
          </w:p>
          <w:p w:rsidR="00F512B9" w:rsidRPr="000E4177" w:rsidRDefault="00F512B9" w:rsidP="00EC215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Note:</w:t>
            </w:r>
            <w:r w:rsidRPr="000E4177">
              <w:rPr>
                <w:sz w:val="20"/>
                <w:szCs w:val="20"/>
              </w:rPr>
              <w:t xml:space="preserve"> </w:t>
            </w:r>
            <w:r w:rsidRPr="000E4177">
              <w:rPr>
                <w:sz w:val="20"/>
                <w:szCs w:val="20"/>
              </w:rPr>
              <w:tab/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1.This question paper contains two parts A and B.</w:t>
            </w:r>
          </w:p>
          <w:p w:rsidR="00F512B9" w:rsidRPr="000E4177" w:rsidRDefault="00F512B9" w:rsidP="00EC215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2. Part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A is compulsory which carries 1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0 marks. Answer all questions in Part A.</w:t>
            </w:r>
          </w:p>
          <w:p w:rsidR="00F512B9" w:rsidRPr="000E4177" w:rsidRDefault="00F512B9" w:rsidP="00EC215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3. Part B consists of 10 questions. Answer any 5 questions which carries 12M.</w:t>
            </w:r>
          </w:p>
          <w:p w:rsidR="00F512B9" w:rsidRPr="000E4177" w:rsidRDefault="00F512B9" w:rsidP="00EC2156">
            <w:pPr>
              <w:pStyle w:val="NoSpacing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ab/>
              <w:t>4. Each question carries 12</w:t>
            </w:r>
            <w:r w:rsidRPr="000E4177">
              <w:rPr>
                <w:rFonts w:ascii="Times New Roman" w:hAnsi="Times New Roman" w:cs="Times New Roman"/>
                <w:b/>
                <w:sz w:val="20"/>
                <w:szCs w:val="20"/>
              </w:rPr>
              <w:t>marks and may have a, b, c, d as sub questions.</w:t>
            </w:r>
          </w:p>
        </w:tc>
      </w:tr>
      <w:tr w:rsidR="00F512B9" w:rsidTr="00EC2156">
        <w:tc>
          <w:tcPr>
            <w:tcW w:w="9576" w:type="dxa"/>
            <w:gridSpan w:val="4"/>
          </w:tcPr>
          <w:p w:rsidR="00F512B9" w:rsidRPr="00C43308" w:rsidRDefault="00F512B9" w:rsidP="00EC215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C43308">
              <w:rPr>
                <w:rFonts w:ascii="Times New Roman" w:hAnsi="Times New Roman" w:cs="Times New Roman"/>
                <w:sz w:val="32"/>
                <w:szCs w:val="32"/>
              </w:rPr>
              <w:t xml:space="preserve">Part-A </w:t>
            </w:r>
          </w:p>
        </w:tc>
      </w:tr>
      <w:tr w:rsidR="00F512B9" w:rsidTr="00EC2156">
        <w:tc>
          <w:tcPr>
            <w:tcW w:w="9576" w:type="dxa"/>
            <w:gridSpan w:val="4"/>
          </w:tcPr>
          <w:p w:rsidR="00F512B9" w:rsidRPr="00C80456" w:rsidRDefault="00F512B9" w:rsidP="00EC2156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</w:t>
            </w:r>
            <w:r w:rsidRPr="00532B98">
              <w:rPr>
                <w:rFonts w:ascii="Times New Roman" w:hAnsi="Times New Roman"/>
                <w:b/>
                <w:sz w:val="24"/>
                <w:szCs w:val="24"/>
              </w:rPr>
              <w:t>ll the following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questions carry equal marks                                             (10x2M=20 Marks)</w:t>
            </w:r>
            <w:r w:rsidRPr="006D7091">
              <w:rPr>
                <w:rFonts w:ascii="Times New Roman" w:hAnsi="Times New Roman"/>
                <w:b/>
                <w:position w:val="-4"/>
                <w:sz w:val="24"/>
                <w:szCs w:val="24"/>
              </w:rPr>
              <w:t xml:space="preserve">                                 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1</w:t>
            </w:r>
          </w:p>
        </w:tc>
        <w:tc>
          <w:tcPr>
            <w:tcW w:w="8886" w:type="dxa"/>
            <w:gridSpan w:val="2"/>
          </w:tcPr>
          <w:p w:rsidR="00E61EFB" w:rsidRDefault="00E61EFB" w:rsidP="00EC2156">
            <w:pPr>
              <w:spacing w:before="2" w:line="252" w:lineRule="exact"/>
              <w:ind w:right="677"/>
              <w:jc w:val="right"/>
            </w:pPr>
          </w:p>
          <w:p w:rsidR="00E61EFB" w:rsidRPr="00CE21C1" w:rsidRDefault="00E61EFB" w:rsidP="00EC2156">
            <w:pPr>
              <w:rPr>
                <w:rFonts w:ascii="Times New Roman" w:hAnsi="Times New Roman" w:cs="Times New Roman"/>
              </w:rPr>
            </w:pPr>
            <w:r>
              <w:t>What</w:t>
            </w:r>
            <w:r>
              <w:rPr>
                <w:spacing w:val="-4"/>
              </w:rPr>
              <w:t xml:space="preserve"> </w:t>
            </w:r>
            <w:r>
              <w:t>are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appreciations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Fayol’s</w:t>
            </w:r>
            <w:r>
              <w:rPr>
                <w:spacing w:val="-1"/>
              </w:rPr>
              <w:t xml:space="preserve"> </w:t>
            </w:r>
            <w:r>
              <w:t>functional</w:t>
            </w:r>
            <w:r>
              <w:rPr>
                <w:spacing w:val="-4"/>
              </w:rPr>
              <w:t xml:space="preserve"> </w:t>
            </w:r>
            <w:r>
              <w:t>school of</w:t>
            </w:r>
            <w:r>
              <w:rPr>
                <w:spacing w:val="-4"/>
              </w:rPr>
              <w:t xml:space="preserve"> </w:t>
            </w:r>
            <w:r>
              <w:t>Management theory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2</w:t>
            </w:r>
          </w:p>
        </w:tc>
        <w:tc>
          <w:tcPr>
            <w:tcW w:w="8886" w:type="dxa"/>
            <w:gridSpan w:val="2"/>
          </w:tcPr>
          <w:p w:rsidR="00E61EFB" w:rsidRPr="00CE21C1" w:rsidRDefault="00E61EFB" w:rsidP="00EC2156">
            <w:pPr>
              <w:rPr>
                <w:rFonts w:ascii="Times New Roman" w:hAnsi="Times New Roman" w:cs="Times New Roman"/>
              </w:rPr>
            </w:pPr>
            <w:r>
              <w:t>What</w:t>
            </w:r>
            <w:r>
              <w:rPr>
                <w:spacing w:val="-4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matrix</w:t>
            </w:r>
            <w:r>
              <w:rPr>
                <w:spacing w:val="-2"/>
              </w:rPr>
              <w:t xml:space="preserve"> </w:t>
            </w:r>
            <w:r>
              <w:t>organization?</w:t>
            </w:r>
            <w:r>
              <w:rPr>
                <w:spacing w:val="-2"/>
              </w:rPr>
              <w:t xml:space="preserve"> </w:t>
            </w:r>
            <w:r>
              <w:t>What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4"/>
              </w:rPr>
              <w:t xml:space="preserve"> </w:t>
            </w:r>
            <w:r>
              <w:t>its</w:t>
            </w:r>
            <w:r>
              <w:rPr>
                <w:spacing w:val="-2"/>
              </w:rPr>
              <w:t xml:space="preserve"> </w:t>
            </w:r>
            <w:r>
              <w:t>strength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weaknesses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3</w:t>
            </w:r>
          </w:p>
        </w:tc>
        <w:tc>
          <w:tcPr>
            <w:tcW w:w="8886" w:type="dxa"/>
            <w:gridSpan w:val="2"/>
          </w:tcPr>
          <w:p w:rsidR="00E61EFB" w:rsidRDefault="00847348" w:rsidP="00EC2156">
            <w:r>
              <w:t>What is routing and scheduling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4</w:t>
            </w:r>
          </w:p>
        </w:tc>
        <w:tc>
          <w:tcPr>
            <w:tcW w:w="8886" w:type="dxa"/>
            <w:gridSpan w:val="2"/>
          </w:tcPr>
          <w:p w:rsidR="00E61EFB" w:rsidRDefault="009A7F3F" w:rsidP="00EC2156">
            <w:r>
              <w:t>List out types of plant mainten</w:t>
            </w:r>
            <w:r w:rsidR="00446FE0">
              <w:t>an</w:t>
            </w:r>
            <w:r>
              <w:t>ce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5</w:t>
            </w:r>
          </w:p>
        </w:tc>
        <w:tc>
          <w:tcPr>
            <w:tcW w:w="8886" w:type="dxa"/>
            <w:gridSpan w:val="2"/>
          </w:tcPr>
          <w:p w:rsidR="00E61EFB" w:rsidRDefault="00E61EFB" w:rsidP="00EC2156">
            <w:r>
              <w:t>Expand ABC analysis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6</w:t>
            </w:r>
          </w:p>
        </w:tc>
        <w:tc>
          <w:tcPr>
            <w:tcW w:w="8886" w:type="dxa"/>
            <w:gridSpan w:val="2"/>
          </w:tcPr>
          <w:p w:rsidR="00E61EFB" w:rsidRDefault="00E61EFB" w:rsidP="00EC2156">
            <w:r>
              <w:t>Define inventory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7</w:t>
            </w:r>
          </w:p>
        </w:tc>
        <w:tc>
          <w:tcPr>
            <w:tcW w:w="8886" w:type="dxa"/>
            <w:gridSpan w:val="2"/>
          </w:tcPr>
          <w:p w:rsidR="00E61EFB" w:rsidRDefault="00E61EFB" w:rsidP="00EC2156">
            <w:r>
              <w:t>Define marketing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8</w:t>
            </w:r>
          </w:p>
        </w:tc>
        <w:tc>
          <w:tcPr>
            <w:tcW w:w="8886" w:type="dxa"/>
            <w:gridSpan w:val="2"/>
          </w:tcPr>
          <w:p w:rsidR="00E61EFB" w:rsidRDefault="00E61EFB" w:rsidP="00EC2156">
            <w:r>
              <w:t>List any two qualities of sales man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9</w:t>
            </w:r>
          </w:p>
        </w:tc>
        <w:tc>
          <w:tcPr>
            <w:tcW w:w="8886" w:type="dxa"/>
            <w:gridSpan w:val="2"/>
          </w:tcPr>
          <w:p w:rsidR="00E61EFB" w:rsidRDefault="00E61EFB" w:rsidP="00EC2156">
            <w:r>
              <w:rPr>
                <w:rFonts w:ascii="Arial" w:hAnsi="Arial" w:cs="Arial"/>
                <w:color w:val="202124"/>
                <w:shd w:val="clear" w:color="auto" w:fill="FFFFFF"/>
              </w:rPr>
              <w:t>What are the functions of HRM?</w:t>
            </w:r>
          </w:p>
        </w:tc>
      </w:tr>
      <w:tr w:rsidR="00E61EFB" w:rsidTr="00EC2156">
        <w:tc>
          <w:tcPr>
            <w:tcW w:w="690" w:type="dxa"/>
            <w:gridSpan w:val="2"/>
          </w:tcPr>
          <w:p w:rsidR="00E61EFB" w:rsidRDefault="00E61EFB" w:rsidP="00EC2156">
            <w:r>
              <w:t>10</w:t>
            </w:r>
          </w:p>
        </w:tc>
        <w:tc>
          <w:tcPr>
            <w:tcW w:w="8886" w:type="dxa"/>
            <w:gridSpan w:val="2"/>
          </w:tcPr>
          <w:p w:rsidR="00E61EFB" w:rsidRPr="006E2C19" w:rsidRDefault="00E61EFB" w:rsidP="006E2C19">
            <w:pPr>
              <w:numPr>
                <w:ilvl w:val="0"/>
                <w:numId w:val="33"/>
              </w:numPr>
              <w:shd w:val="clear" w:color="auto" w:fill="FFFFFF"/>
              <w:spacing w:after="60"/>
              <w:ind w:left="0"/>
              <w:rPr>
                <w:rFonts w:ascii="Arial" w:eastAsia="Times New Roman" w:hAnsi="Arial" w:cs="Arial"/>
                <w:color w:val="202124"/>
              </w:rPr>
            </w:pPr>
            <w:r w:rsidRPr="006E2C19">
              <w:rPr>
                <w:rFonts w:ascii="Arial" w:eastAsia="Times New Roman" w:hAnsi="Arial" w:cs="Arial"/>
                <w:color w:val="202124"/>
              </w:rPr>
              <w:t>What are the objectives of HRM?</w:t>
            </w:r>
          </w:p>
          <w:p w:rsidR="00E61EFB" w:rsidRDefault="00E61EFB" w:rsidP="00EC2156"/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9576" w:type="dxa"/>
            <w:gridSpan w:val="4"/>
          </w:tcPr>
          <w:p w:rsidR="00E61EFB" w:rsidRPr="00967CC2" w:rsidRDefault="00E61EFB" w:rsidP="00EC2156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967CC2">
              <w:rPr>
                <w:rFonts w:ascii="Times New Roman" w:hAnsi="Times New Roman" w:cs="Times New Roman"/>
                <w:sz w:val="32"/>
                <w:szCs w:val="32"/>
              </w:rPr>
              <w:t xml:space="preserve">Part-B 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rPr>
          <w:trHeight w:val="305"/>
        </w:trPr>
        <w:tc>
          <w:tcPr>
            <w:tcW w:w="9576" w:type="dxa"/>
            <w:gridSpan w:val="4"/>
          </w:tcPr>
          <w:p w:rsidR="00E61EFB" w:rsidRPr="00C53F7E" w:rsidRDefault="00E61EFB" w:rsidP="00EC21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swer </w:t>
            </w:r>
            <w:r w:rsidRPr="00196B64">
              <w:rPr>
                <w:rFonts w:ascii="Times New Roman" w:hAnsi="Times New Roman" w:cs="Times New Roman"/>
                <w:b/>
                <w:sz w:val="24"/>
                <w:szCs w:val="24"/>
              </w:rPr>
              <w:t>ANY FIVE QUES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10MX 5=5</w:t>
            </w:r>
            <w:r w:rsidRPr="006A1E36">
              <w:rPr>
                <w:rFonts w:ascii="Times New Roman" w:hAnsi="Times New Roman" w:cs="Times New Roman"/>
                <w:b/>
                <w:sz w:val="24"/>
                <w:szCs w:val="24"/>
              </w:rPr>
              <w:t>0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rks)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1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E61EFB" w:rsidP="00AD3BA6">
            <w:pPr>
              <w:pStyle w:val="BodyText"/>
              <w:tabs>
                <w:tab w:val="left" w:pos="820"/>
              </w:tabs>
              <w:spacing w:line="274" w:lineRule="exact"/>
              <w:ind w:left="100"/>
            </w:pPr>
            <w:r>
              <w:t>What</w:t>
            </w:r>
            <w:r>
              <w:rPr>
                <w:spacing w:val="-1"/>
              </w:rPr>
              <w:t xml:space="preserve"> </w:t>
            </w:r>
            <w:r>
              <w:t>are</w:t>
            </w:r>
            <w:r>
              <w:rPr>
                <w:spacing w:val="-2"/>
              </w:rPr>
              <w:t xml:space="preserve"> </w:t>
            </w:r>
            <w:r>
              <w:t>managerial</w:t>
            </w:r>
            <w:r>
              <w:rPr>
                <w:spacing w:val="-1"/>
              </w:rPr>
              <w:t xml:space="preserve"> </w:t>
            </w:r>
            <w:r>
              <w:t>functions?</w:t>
            </w:r>
            <w:r>
              <w:rPr>
                <w:spacing w:val="2"/>
              </w:rPr>
              <w:t xml:space="preserve"> </w:t>
            </w:r>
            <w:r>
              <w:t>How</w:t>
            </w:r>
            <w:r>
              <w:rPr>
                <w:spacing w:val="-2"/>
              </w:rPr>
              <w:t xml:space="preserve"> </w:t>
            </w:r>
            <w:r>
              <w:t>are</w:t>
            </w:r>
            <w:r>
              <w:rPr>
                <w:spacing w:val="-3"/>
              </w:rPr>
              <w:t xml:space="preserve"> </w:t>
            </w:r>
            <w:r>
              <w:t>they</w:t>
            </w:r>
            <w:r>
              <w:rPr>
                <w:spacing w:val="-5"/>
              </w:rPr>
              <w:t xml:space="preserve"> </w:t>
            </w:r>
            <w:r>
              <w:t>integrated?</w:t>
            </w:r>
          </w:p>
          <w:p w:rsidR="00E61EFB" w:rsidRDefault="00E61EFB" w:rsidP="00AD3BA6">
            <w:pPr>
              <w:pStyle w:val="ListParagraph"/>
              <w:ind w:left="0"/>
            </w:pP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2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E61EFB" w:rsidP="00EC2156">
            <w:pPr>
              <w:pStyle w:val="ListParagraph"/>
              <w:ind w:left="0"/>
            </w:pPr>
            <w:r>
              <w:t>Examine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cientific</w:t>
            </w:r>
            <w:r>
              <w:rPr>
                <w:spacing w:val="-2"/>
              </w:rPr>
              <w:t xml:space="preserve"> </w:t>
            </w:r>
            <w:r>
              <w:t>nature</w:t>
            </w:r>
            <w:r>
              <w:rPr>
                <w:spacing w:val="-3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Taylor’s</w:t>
            </w:r>
            <w:r>
              <w:rPr>
                <w:spacing w:val="-2"/>
              </w:rPr>
              <w:t xml:space="preserve"> </w:t>
            </w:r>
            <w:r>
              <w:t>scientific</w:t>
            </w:r>
            <w:r>
              <w:rPr>
                <w:spacing w:val="-1"/>
              </w:rPr>
              <w:t xml:space="preserve"> </w:t>
            </w:r>
            <w:r>
              <w:t>management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3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E61EFB" w:rsidP="00EC2156">
            <w:pPr>
              <w:pStyle w:val="ListParagraph"/>
              <w:ind w:left="0"/>
            </w:pPr>
            <w:r>
              <w:rPr>
                <w:sz w:val="24"/>
              </w:rPr>
              <w:t>What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are</w:t>
            </w:r>
            <w:r>
              <w:rPr>
                <w:spacing w:val="44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different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types</w:t>
            </w:r>
            <w:r>
              <w:rPr>
                <w:spacing w:val="47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layouts?</w:t>
            </w:r>
            <w:r>
              <w:rPr>
                <w:spacing w:val="51"/>
                <w:sz w:val="24"/>
              </w:rPr>
              <w:t xml:space="preserve"> </w:t>
            </w:r>
            <w:r>
              <w:rPr>
                <w:sz w:val="24"/>
              </w:rPr>
              <w:t>How</w:t>
            </w:r>
            <w:r>
              <w:rPr>
                <w:spacing w:val="44"/>
                <w:sz w:val="24"/>
              </w:rPr>
              <w:t xml:space="preserve"> </w:t>
            </w:r>
            <w:r>
              <w:rPr>
                <w:sz w:val="24"/>
              </w:rPr>
              <w:t>should</w:t>
            </w:r>
            <w:r>
              <w:rPr>
                <w:spacing w:val="47"/>
                <w:sz w:val="24"/>
              </w:rPr>
              <w:t xml:space="preserve"> </w:t>
            </w:r>
            <w:r>
              <w:rPr>
                <w:sz w:val="24"/>
              </w:rPr>
              <w:t>a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organization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decide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which</w:t>
            </w:r>
            <w:r w:rsidR="002E7434">
              <w:rPr>
                <w:sz w:val="24"/>
              </w:rPr>
              <w:t xml:space="preserve"> </w:t>
            </w:r>
            <w:r>
              <w:rPr>
                <w:spacing w:val="-57"/>
                <w:sz w:val="24"/>
              </w:rPr>
              <w:t xml:space="preserve"> </w:t>
            </w:r>
            <w:r>
              <w:rPr>
                <w:sz w:val="24"/>
              </w:rPr>
              <w:t>layou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hoose?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4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E61EFB" w:rsidP="00EC2156">
            <w:pPr>
              <w:pStyle w:val="ListParagraph"/>
              <w:ind w:left="0"/>
            </w:pPr>
            <w:r>
              <w:t>Distinguish</w:t>
            </w:r>
            <w:r>
              <w:rPr>
                <w:spacing w:val="-2"/>
              </w:rPr>
              <w:t xml:space="preserve"> </w:t>
            </w:r>
            <w:r>
              <w:t>between</w:t>
            </w:r>
            <w:r>
              <w:rPr>
                <w:spacing w:val="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military</w:t>
            </w:r>
            <w:r>
              <w:rPr>
                <w:spacing w:val="-6"/>
              </w:rPr>
              <w:t xml:space="preserve"> </w:t>
            </w:r>
            <w:r>
              <w:t>organization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a functional</w:t>
            </w:r>
            <w:r>
              <w:rPr>
                <w:spacing w:val="-1"/>
              </w:rPr>
              <w:t xml:space="preserve"> </w:t>
            </w:r>
            <w:r>
              <w:t>organization.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5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Pr="000149E4" w:rsidRDefault="00E61EFB" w:rsidP="000149E4">
            <w:pPr>
              <w:widowControl w:val="0"/>
              <w:tabs>
                <w:tab w:val="left" w:pos="940"/>
                <w:tab w:val="left" w:pos="941"/>
              </w:tabs>
              <w:autoSpaceDE w:val="0"/>
              <w:autoSpaceDN w:val="0"/>
              <w:spacing w:line="274" w:lineRule="exact"/>
              <w:rPr>
                <w:sz w:val="24"/>
              </w:rPr>
            </w:pPr>
            <w:r w:rsidRPr="000149E4">
              <w:rPr>
                <w:sz w:val="24"/>
              </w:rPr>
              <w:t>Explain</w:t>
            </w:r>
            <w:r w:rsidRPr="000149E4">
              <w:rPr>
                <w:spacing w:val="-1"/>
                <w:sz w:val="24"/>
              </w:rPr>
              <w:t xml:space="preserve"> </w:t>
            </w:r>
            <w:r w:rsidRPr="000149E4">
              <w:rPr>
                <w:sz w:val="24"/>
              </w:rPr>
              <w:t>features,</w:t>
            </w:r>
            <w:r w:rsidRPr="000149E4">
              <w:rPr>
                <w:spacing w:val="-1"/>
                <w:sz w:val="24"/>
              </w:rPr>
              <w:t xml:space="preserve"> </w:t>
            </w:r>
            <w:r w:rsidRPr="000149E4">
              <w:rPr>
                <w:sz w:val="24"/>
              </w:rPr>
              <w:t>advantages ,</w:t>
            </w:r>
            <w:r w:rsidRPr="000149E4">
              <w:rPr>
                <w:spacing w:val="-1"/>
                <w:sz w:val="24"/>
              </w:rPr>
              <w:t xml:space="preserve"> </w:t>
            </w:r>
            <w:r w:rsidRPr="000149E4">
              <w:rPr>
                <w:sz w:val="24"/>
              </w:rPr>
              <w:t>limitations and</w:t>
            </w:r>
            <w:r w:rsidRPr="000149E4">
              <w:rPr>
                <w:spacing w:val="-1"/>
                <w:sz w:val="24"/>
              </w:rPr>
              <w:t xml:space="preserve"> </w:t>
            </w:r>
            <w:r w:rsidRPr="000149E4">
              <w:rPr>
                <w:sz w:val="24"/>
              </w:rPr>
              <w:t>suitability</w:t>
            </w:r>
            <w:r w:rsidRPr="000149E4">
              <w:rPr>
                <w:spacing w:val="-8"/>
                <w:sz w:val="24"/>
              </w:rPr>
              <w:t xml:space="preserve"> </w:t>
            </w:r>
            <w:r w:rsidRPr="000149E4">
              <w:rPr>
                <w:sz w:val="24"/>
              </w:rPr>
              <w:t>of</w:t>
            </w:r>
            <w:r w:rsidRPr="000149E4">
              <w:rPr>
                <w:spacing w:val="1"/>
                <w:sz w:val="24"/>
              </w:rPr>
              <w:t xml:space="preserve"> </w:t>
            </w:r>
            <w:r w:rsidRPr="000149E4">
              <w:rPr>
                <w:sz w:val="24"/>
              </w:rPr>
              <w:t>following</w:t>
            </w:r>
            <w:r w:rsidRPr="000149E4">
              <w:rPr>
                <w:spacing w:val="-4"/>
                <w:sz w:val="24"/>
              </w:rPr>
              <w:t xml:space="preserve"> </w:t>
            </w:r>
            <w:r w:rsidRPr="000149E4">
              <w:rPr>
                <w:sz w:val="24"/>
              </w:rPr>
              <w:t>layouts:</w:t>
            </w:r>
          </w:p>
          <w:p w:rsidR="00E61EFB" w:rsidRDefault="00E61EFB" w:rsidP="000149E4">
            <w:pPr>
              <w:jc w:val="both"/>
            </w:pPr>
            <w:r>
              <w:rPr>
                <w:sz w:val="24"/>
              </w:rPr>
              <w:t>Produ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yout</w:t>
            </w:r>
            <w:r>
              <w:rPr>
                <w:sz w:val="24"/>
              </w:rPr>
              <w:tab/>
              <w:t>b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yout</w:t>
            </w:r>
            <w:r>
              <w:rPr>
                <w:sz w:val="24"/>
              </w:rPr>
              <w:tab/>
              <w:t>c)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ixed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osition layout.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6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E61EFB" w:rsidP="00EC2156">
            <w:r>
              <w:rPr>
                <w:sz w:val="24"/>
              </w:rPr>
              <w:t>Stat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h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dvantage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d limitations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opwatch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im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over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work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ampling.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7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E61EFB" w:rsidP="00EC2156">
            <w:r>
              <w:t>Explain ABC analysis in inventory control with graph?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8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E61EFB" w:rsidP="00EC2156">
            <w:r>
              <w:t>Explain the function of purchase department?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19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E61EFB" w:rsidP="00EC2156">
            <w:r>
              <w:t>Differentiate marketing and selling?</w:t>
            </w:r>
          </w:p>
        </w:tc>
      </w:tr>
      <w:tr w:rsidR="00E61EFB" w:rsidTr="00EC2156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</w:tblPrEx>
        <w:tc>
          <w:tcPr>
            <w:tcW w:w="645" w:type="dxa"/>
            <w:tcBorders>
              <w:right w:val="single" w:sz="4" w:space="0" w:color="auto"/>
            </w:tcBorders>
          </w:tcPr>
          <w:p w:rsidR="00E61EFB" w:rsidRDefault="00E61EFB" w:rsidP="00EC2156">
            <w:r>
              <w:t>20</w:t>
            </w:r>
          </w:p>
        </w:tc>
        <w:tc>
          <w:tcPr>
            <w:tcW w:w="8931" w:type="dxa"/>
            <w:gridSpan w:val="3"/>
            <w:tcBorders>
              <w:left w:val="single" w:sz="4" w:space="0" w:color="auto"/>
            </w:tcBorders>
          </w:tcPr>
          <w:p w:rsidR="00E61EFB" w:rsidRDefault="00AA7345" w:rsidP="00540836">
            <w:r>
              <w:t xml:space="preserve">Write the basic functions of Human resource management? </w:t>
            </w:r>
          </w:p>
        </w:tc>
      </w:tr>
    </w:tbl>
    <w:p w:rsidR="00F512B9" w:rsidRDefault="00F512B9"/>
    <w:sectPr w:rsidR="00F512B9" w:rsidSect="007C6121">
      <w:headerReference w:type="default" r:id="rId8"/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865B6" w:rsidRDefault="005865B6" w:rsidP="002B7C42">
      <w:pPr>
        <w:spacing w:after="0" w:line="240" w:lineRule="auto"/>
      </w:pPr>
      <w:r>
        <w:separator/>
      </w:r>
    </w:p>
  </w:endnote>
  <w:endnote w:type="continuationSeparator" w:id="1">
    <w:p w:rsidR="005865B6" w:rsidRDefault="005865B6" w:rsidP="002B7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894245954"/>
      <w:docPartObj>
        <w:docPartGallery w:val="Page Numbers (Bottom of Page)"/>
        <w:docPartUnique/>
      </w:docPartObj>
    </w:sdtPr>
    <w:sdtContent>
      <w:sdt>
        <w:sdtPr>
          <w:id w:val="565050523"/>
          <w:docPartObj>
            <w:docPartGallery w:val="Page Numbers (Top of Page)"/>
            <w:docPartUnique/>
          </w:docPartObj>
        </w:sdtPr>
        <w:sdtContent>
          <w:p w:rsidR="00EC2156" w:rsidRDefault="00EC2156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5865B6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>
              <w:rPr>
                <w:b/>
                <w:sz w:val="24"/>
                <w:szCs w:val="24"/>
              </w:rPr>
              <w:fldChar w:fldCharType="separate"/>
            </w:r>
            <w:r w:rsidR="005865B6">
              <w:rPr>
                <w:b/>
                <w:noProof/>
              </w:rPr>
              <w:t>1</w:t>
            </w:r>
            <w:r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EC2156" w:rsidRDefault="00EC2156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865B6" w:rsidRDefault="005865B6" w:rsidP="002B7C42">
      <w:pPr>
        <w:spacing w:after="0" w:line="240" w:lineRule="auto"/>
      </w:pPr>
      <w:r>
        <w:separator/>
      </w:r>
    </w:p>
  </w:footnote>
  <w:footnote w:type="continuationSeparator" w:id="1">
    <w:p w:rsidR="005865B6" w:rsidRDefault="005865B6" w:rsidP="002B7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9243"/>
    </w:tblGrid>
    <w:tr w:rsidR="00EC2156" w:rsidRPr="002B7C42" w:rsidTr="00EC2156">
      <w:tc>
        <w:tcPr>
          <w:tcW w:w="9243" w:type="dxa"/>
          <w:vAlign w:val="center"/>
        </w:tcPr>
        <w:p w:rsidR="00EC2156" w:rsidRPr="002B7C42" w:rsidRDefault="00EC2156" w:rsidP="00EC2156">
          <w:pPr>
            <w:jc w:val="center"/>
            <w:rPr>
              <w:rFonts w:ascii="Times New Roman" w:hAnsi="Times New Roman" w:cs="Times New Roman"/>
              <w:b/>
              <w:sz w:val="28"/>
              <w:szCs w:val="28"/>
            </w:rPr>
          </w:pPr>
        </w:p>
      </w:tc>
    </w:tr>
    <w:tr w:rsidR="00EC2156" w:rsidRPr="002B7C42" w:rsidTr="00EC2156">
      <w:tc>
        <w:tcPr>
          <w:tcW w:w="9243" w:type="dxa"/>
          <w:vAlign w:val="center"/>
        </w:tcPr>
        <w:p w:rsidR="00EC2156" w:rsidRPr="002B7C42" w:rsidRDefault="00EC2156" w:rsidP="00EC2156">
          <w:pPr>
            <w:jc w:val="center"/>
            <w:rPr>
              <w:rFonts w:ascii="Times New Roman" w:hAnsi="Times New Roman" w:cs="Times New Roman"/>
              <w:b/>
              <w:sz w:val="24"/>
              <w:szCs w:val="24"/>
            </w:rPr>
          </w:pPr>
        </w:p>
      </w:tc>
    </w:tr>
  </w:tbl>
  <w:p w:rsidR="00EC2156" w:rsidRDefault="00EC2156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03705D"/>
    <w:multiLevelType w:val="hybridMultilevel"/>
    <w:tmpl w:val="4BFA08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BC2994"/>
    <w:multiLevelType w:val="hybridMultilevel"/>
    <w:tmpl w:val="B4906D1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D55BF7"/>
    <w:multiLevelType w:val="hybridMultilevel"/>
    <w:tmpl w:val="2362AEE0"/>
    <w:lvl w:ilvl="0" w:tplc="D16A52E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D44F34"/>
    <w:multiLevelType w:val="hybridMultilevel"/>
    <w:tmpl w:val="ECB6AC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E54DE6"/>
    <w:multiLevelType w:val="hybridMultilevel"/>
    <w:tmpl w:val="F7E48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5151C3"/>
    <w:multiLevelType w:val="multilevel"/>
    <w:tmpl w:val="D9BC9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0BF709B"/>
    <w:multiLevelType w:val="hybridMultilevel"/>
    <w:tmpl w:val="294EEEC0"/>
    <w:lvl w:ilvl="0" w:tplc="7EA4D2A2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B674530"/>
    <w:multiLevelType w:val="hybridMultilevel"/>
    <w:tmpl w:val="ECECDE30"/>
    <w:lvl w:ilvl="0" w:tplc="C902E98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1D3293E"/>
    <w:multiLevelType w:val="hybridMultilevel"/>
    <w:tmpl w:val="FF588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8107ED"/>
    <w:multiLevelType w:val="hybridMultilevel"/>
    <w:tmpl w:val="61600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AA03E8E"/>
    <w:multiLevelType w:val="hybridMultilevel"/>
    <w:tmpl w:val="29CCE2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A464A0"/>
    <w:multiLevelType w:val="hybridMultilevel"/>
    <w:tmpl w:val="E7D2F9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7C4456"/>
    <w:multiLevelType w:val="hybridMultilevel"/>
    <w:tmpl w:val="5A3AC6AA"/>
    <w:lvl w:ilvl="0" w:tplc="F160AFD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152E19"/>
    <w:multiLevelType w:val="hybridMultilevel"/>
    <w:tmpl w:val="6E4818FC"/>
    <w:lvl w:ilvl="0" w:tplc="E4D8C1B4">
      <w:start w:val="2"/>
      <w:numFmt w:val="lowerLetter"/>
      <w:lvlText w:val="%1)"/>
      <w:lvlJc w:val="left"/>
      <w:pPr>
        <w:ind w:left="820" w:hanging="540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C246A6F8">
      <w:start w:val="1"/>
      <w:numFmt w:val="lowerRoman"/>
      <w:lvlText w:val="%2)"/>
      <w:lvlJc w:val="left"/>
      <w:pPr>
        <w:ind w:left="1027" w:hanging="207"/>
        <w:jc w:val="left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 w:tplc="E9B2D6A2">
      <w:numFmt w:val="bullet"/>
      <w:lvlText w:val="•"/>
      <w:lvlJc w:val="left"/>
      <w:pPr>
        <w:ind w:left="1962" w:hanging="207"/>
      </w:pPr>
      <w:rPr>
        <w:rFonts w:hint="default"/>
        <w:lang w:val="en-US" w:eastAsia="en-US" w:bidi="ar-SA"/>
      </w:rPr>
    </w:lvl>
    <w:lvl w:ilvl="3" w:tplc="A6FCC510">
      <w:numFmt w:val="bullet"/>
      <w:lvlText w:val="•"/>
      <w:lvlJc w:val="left"/>
      <w:pPr>
        <w:ind w:left="2904" w:hanging="207"/>
      </w:pPr>
      <w:rPr>
        <w:rFonts w:hint="default"/>
        <w:lang w:val="en-US" w:eastAsia="en-US" w:bidi="ar-SA"/>
      </w:rPr>
    </w:lvl>
    <w:lvl w:ilvl="4" w:tplc="8B2A53F6">
      <w:numFmt w:val="bullet"/>
      <w:lvlText w:val="•"/>
      <w:lvlJc w:val="left"/>
      <w:pPr>
        <w:ind w:left="3846" w:hanging="207"/>
      </w:pPr>
      <w:rPr>
        <w:rFonts w:hint="default"/>
        <w:lang w:val="en-US" w:eastAsia="en-US" w:bidi="ar-SA"/>
      </w:rPr>
    </w:lvl>
    <w:lvl w:ilvl="5" w:tplc="835257F4">
      <w:numFmt w:val="bullet"/>
      <w:lvlText w:val="•"/>
      <w:lvlJc w:val="left"/>
      <w:pPr>
        <w:ind w:left="4788" w:hanging="207"/>
      </w:pPr>
      <w:rPr>
        <w:rFonts w:hint="default"/>
        <w:lang w:val="en-US" w:eastAsia="en-US" w:bidi="ar-SA"/>
      </w:rPr>
    </w:lvl>
    <w:lvl w:ilvl="6" w:tplc="912491A2">
      <w:numFmt w:val="bullet"/>
      <w:lvlText w:val="•"/>
      <w:lvlJc w:val="left"/>
      <w:pPr>
        <w:ind w:left="5731" w:hanging="207"/>
      </w:pPr>
      <w:rPr>
        <w:rFonts w:hint="default"/>
        <w:lang w:val="en-US" w:eastAsia="en-US" w:bidi="ar-SA"/>
      </w:rPr>
    </w:lvl>
    <w:lvl w:ilvl="7" w:tplc="9ADC943E">
      <w:numFmt w:val="bullet"/>
      <w:lvlText w:val="•"/>
      <w:lvlJc w:val="left"/>
      <w:pPr>
        <w:ind w:left="6673" w:hanging="207"/>
      </w:pPr>
      <w:rPr>
        <w:rFonts w:hint="default"/>
        <w:lang w:val="en-US" w:eastAsia="en-US" w:bidi="ar-SA"/>
      </w:rPr>
    </w:lvl>
    <w:lvl w:ilvl="8" w:tplc="812878CC">
      <w:numFmt w:val="bullet"/>
      <w:lvlText w:val="•"/>
      <w:lvlJc w:val="left"/>
      <w:pPr>
        <w:ind w:left="7615" w:hanging="207"/>
      </w:pPr>
      <w:rPr>
        <w:rFonts w:hint="default"/>
        <w:lang w:val="en-US" w:eastAsia="en-US" w:bidi="ar-SA"/>
      </w:rPr>
    </w:lvl>
  </w:abstractNum>
  <w:abstractNum w:abstractNumId="14">
    <w:nsid w:val="49841DDA"/>
    <w:multiLevelType w:val="hybridMultilevel"/>
    <w:tmpl w:val="61600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AC3D5C"/>
    <w:multiLevelType w:val="hybridMultilevel"/>
    <w:tmpl w:val="51023A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2861BF1"/>
    <w:multiLevelType w:val="hybridMultilevel"/>
    <w:tmpl w:val="C99E719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96305A0"/>
    <w:multiLevelType w:val="hybridMultilevel"/>
    <w:tmpl w:val="2CDC8286"/>
    <w:lvl w:ilvl="0" w:tplc="0F3A698A">
      <w:start w:val="1"/>
      <w:numFmt w:val="upperLetter"/>
      <w:lvlText w:val="%1)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8">
    <w:nsid w:val="608E7B17"/>
    <w:multiLevelType w:val="hybridMultilevel"/>
    <w:tmpl w:val="FF588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153685F"/>
    <w:multiLevelType w:val="hybridMultilevel"/>
    <w:tmpl w:val="F7E48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7D80661"/>
    <w:multiLevelType w:val="hybridMultilevel"/>
    <w:tmpl w:val="B2107C2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B17BFA"/>
    <w:multiLevelType w:val="hybridMultilevel"/>
    <w:tmpl w:val="C042262E"/>
    <w:lvl w:ilvl="0" w:tplc="F0FCB0A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BAD16AB"/>
    <w:multiLevelType w:val="hybridMultilevel"/>
    <w:tmpl w:val="70C6F6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D2158EB"/>
    <w:multiLevelType w:val="hybridMultilevel"/>
    <w:tmpl w:val="D720941C"/>
    <w:lvl w:ilvl="0" w:tplc="8924BD60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EC70DE1"/>
    <w:multiLevelType w:val="hybridMultilevel"/>
    <w:tmpl w:val="52DC1D08"/>
    <w:lvl w:ilvl="0" w:tplc="ACE0C190">
      <w:start w:val="1"/>
      <w:numFmt w:val="upperLetter"/>
      <w:lvlText w:val="%1)"/>
      <w:lvlJc w:val="left"/>
      <w:pPr>
        <w:ind w:left="109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90" w:hanging="360"/>
      </w:pPr>
    </w:lvl>
    <w:lvl w:ilvl="2" w:tplc="0409001B" w:tentative="1">
      <w:start w:val="1"/>
      <w:numFmt w:val="lowerRoman"/>
      <w:lvlText w:val="%3."/>
      <w:lvlJc w:val="right"/>
      <w:pPr>
        <w:ind w:left="2310" w:hanging="180"/>
      </w:pPr>
    </w:lvl>
    <w:lvl w:ilvl="3" w:tplc="0409000F" w:tentative="1">
      <w:start w:val="1"/>
      <w:numFmt w:val="decimal"/>
      <w:lvlText w:val="%4."/>
      <w:lvlJc w:val="left"/>
      <w:pPr>
        <w:ind w:left="3030" w:hanging="360"/>
      </w:pPr>
    </w:lvl>
    <w:lvl w:ilvl="4" w:tplc="04090019" w:tentative="1">
      <w:start w:val="1"/>
      <w:numFmt w:val="lowerLetter"/>
      <w:lvlText w:val="%5."/>
      <w:lvlJc w:val="left"/>
      <w:pPr>
        <w:ind w:left="3750" w:hanging="360"/>
      </w:pPr>
    </w:lvl>
    <w:lvl w:ilvl="5" w:tplc="0409001B" w:tentative="1">
      <w:start w:val="1"/>
      <w:numFmt w:val="lowerRoman"/>
      <w:lvlText w:val="%6."/>
      <w:lvlJc w:val="right"/>
      <w:pPr>
        <w:ind w:left="4470" w:hanging="180"/>
      </w:pPr>
    </w:lvl>
    <w:lvl w:ilvl="6" w:tplc="0409000F" w:tentative="1">
      <w:start w:val="1"/>
      <w:numFmt w:val="decimal"/>
      <w:lvlText w:val="%7."/>
      <w:lvlJc w:val="left"/>
      <w:pPr>
        <w:ind w:left="5190" w:hanging="360"/>
      </w:pPr>
    </w:lvl>
    <w:lvl w:ilvl="7" w:tplc="04090019" w:tentative="1">
      <w:start w:val="1"/>
      <w:numFmt w:val="lowerLetter"/>
      <w:lvlText w:val="%8."/>
      <w:lvlJc w:val="left"/>
      <w:pPr>
        <w:ind w:left="5910" w:hanging="360"/>
      </w:pPr>
    </w:lvl>
    <w:lvl w:ilvl="8" w:tplc="04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25">
    <w:nsid w:val="6F560D0F"/>
    <w:multiLevelType w:val="hybridMultilevel"/>
    <w:tmpl w:val="52B8EE2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1F6284"/>
    <w:multiLevelType w:val="hybridMultilevel"/>
    <w:tmpl w:val="61600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ED43D5"/>
    <w:multiLevelType w:val="hybridMultilevel"/>
    <w:tmpl w:val="F7E487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91D4B"/>
    <w:multiLevelType w:val="hybridMultilevel"/>
    <w:tmpl w:val="FF588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8536ACC"/>
    <w:multiLevelType w:val="hybridMultilevel"/>
    <w:tmpl w:val="BB7E8B34"/>
    <w:lvl w:ilvl="0" w:tplc="D974B57A">
      <w:start w:val="6"/>
      <w:numFmt w:val="decimal"/>
      <w:lvlText w:val="%1."/>
      <w:lvlJc w:val="left"/>
      <w:pPr>
        <w:ind w:left="940" w:hanging="72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B1C207C2">
      <w:start w:val="1"/>
      <w:numFmt w:val="lowerLetter"/>
      <w:lvlText w:val="%2)"/>
      <w:lvlJc w:val="left"/>
      <w:pPr>
        <w:ind w:left="1185" w:hanging="245"/>
        <w:jc w:val="left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01D46D48">
      <w:numFmt w:val="bullet"/>
      <w:lvlText w:val="•"/>
      <w:lvlJc w:val="left"/>
      <w:pPr>
        <w:ind w:left="2144" w:hanging="245"/>
      </w:pPr>
      <w:rPr>
        <w:rFonts w:hint="default"/>
        <w:lang w:val="en-US" w:eastAsia="en-US" w:bidi="ar-SA"/>
      </w:rPr>
    </w:lvl>
    <w:lvl w:ilvl="3" w:tplc="BF30109A">
      <w:numFmt w:val="bullet"/>
      <w:lvlText w:val="•"/>
      <w:lvlJc w:val="left"/>
      <w:pPr>
        <w:ind w:left="3108" w:hanging="245"/>
      </w:pPr>
      <w:rPr>
        <w:rFonts w:hint="default"/>
        <w:lang w:val="en-US" w:eastAsia="en-US" w:bidi="ar-SA"/>
      </w:rPr>
    </w:lvl>
    <w:lvl w:ilvl="4" w:tplc="36C21F6C">
      <w:numFmt w:val="bullet"/>
      <w:lvlText w:val="•"/>
      <w:lvlJc w:val="left"/>
      <w:pPr>
        <w:ind w:left="4073" w:hanging="245"/>
      </w:pPr>
      <w:rPr>
        <w:rFonts w:hint="default"/>
        <w:lang w:val="en-US" w:eastAsia="en-US" w:bidi="ar-SA"/>
      </w:rPr>
    </w:lvl>
    <w:lvl w:ilvl="5" w:tplc="C908F6F8">
      <w:numFmt w:val="bullet"/>
      <w:lvlText w:val="•"/>
      <w:lvlJc w:val="left"/>
      <w:pPr>
        <w:ind w:left="5037" w:hanging="245"/>
      </w:pPr>
      <w:rPr>
        <w:rFonts w:hint="default"/>
        <w:lang w:val="en-US" w:eastAsia="en-US" w:bidi="ar-SA"/>
      </w:rPr>
    </w:lvl>
    <w:lvl w:ilvl="6" w:tplc="13D88FB0">
      <w:numFmt w:val="bullet"/>
      <w:lvlText w:val="•"/>
      <w:lvlJc w:val="left"/>
      <w:pPr>
        <w:ind w:left="6002" w:hanging="245"/>
      </w:pPr>
      <w:rPr>
        <w:rFonts w:hint="default"/>
        <w:lang w:val="en-US" w:eastAsia="en-US" w:bidi="ar-SA"/>
      </w:rPr>
    </w:lvl>
    <w:lvl w:ilvl="7" w:tplc="BEAC733A">
      <w:numFmt w:val="bullet"/>
      <w:lvlText w:val="•"/>
      <w:lvlJc w:val="left"/>
      <w:pPr>
        <w:ind w:left="6966" w:hanging="245"/>
      </w:pPr>
      <w:rPr>
        <w:rFonts w:hint="default"/>
        <w:lang w:val="en-US" w:eastAsia="en-US" w:bidi="ar-SA"/>
      </w:rPr>
    </w:lvl>
    <w:lvl w:ilvl="8" w:tplc="0DC4663C">
      <w:numFmt w:val="bullet"/>
      <w:lvlText w:val="•"/>
      <w:lvlJc w:val="left"/>
      <w:pPr>
        <w:ind w:left="7931" w:hanging="245"/>
      </w:pPr>
      <w:rPr>
        <w:rFonts w:hint="default"/>
        <w:lang w:val="en-US" w:eastAsia="en-US" w:bidi="ar-SA"/>
      </w:rPr>
    </w:lvl>
  </w:abstractNum>
  <w:abstractNum w:abstractNumId="30">
    <w:nsid w:val="7C9A6795"/>
    <w:multiLevelType w:val="hybridMultilevel"/>
    <w:tmpl w:val="6874AE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CB4678F"/>
    <w:multiLevelType w:val="hybridMultilevel"/>
    <w:tmpl w:val="18F0394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FE00844"/>
    <w:multiLevelType w:val="hybridMultilevel"/>
    <w:tmpl w:val="0726B62E"/>
    <w:lvl w:ilvl="0" w:tplc="5442BB6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2"/>
  </w:num>
  <w:num w:numId="3">
    <w:abstractNumId w:val="3"/>
  </w:num>
  <w:num w:numId="4">
    <w:abstractNumId w:val="10"/>
  </w:num>
  <w:num w:numId="5">
    <w:abstractNumId w:val="23"/>
  </w:num>
  <w:num w:numId="6">
    <w:abstractNumId w:val="21"/>
  </w:num>
  <w:num w:numId="7">
    <w:abstractNumId w:val="6"/>
  </w:num>
  <w:num w:numId="8">
    <w:abstractNumId w:val="7"/>
  </w:num>
  <w:num w:numId="9">
    <w:abstractNumId w:val="17"/>
  </w:num>
  <w:num w:numId="10">
    <w:abstractNumId w:val="2"/>
  </w:num>
  <w:num w:numId="11">
    <w:abstractNumId w:val="24"/>
  </w:num>
  <w:num w:numId="12">
    <w:abstractNumId w:val="32"/>
  </w:num>
  <w:num w:numId="13">
    <w:abstractNumId w:val="12"/>
  </w:num>
  <w:num w:numId="14">
    <w:abstractNumId w:val="20"/>
  </w:num>
  <w:num w:numId="15">
    <w:abstractNumId w:val="15"/>
  </w:num>
  <w:num w:numId="16">
    <w:abstractNumId w:val="1"/>
  </w:num>
  <w:num w:numId="17">
    <w:abstractNumId w:val="31"/>
  </w:num>
  <w:num w:numId="18">
    <w:abstractNumId w:val="25"/>
  </w:num>
  <w:num w:numId="19">
    <w:abstractNumId w:val="11"/>
  </w:num>
  <w:num w:numId="20">
    <w:abstractNumId w:val="16"/>
  </w:num>
  <w:num w:numId="21">
    <w:abstractNumId w:val="0"/>
  </w:num>
  <w:num w:numId="22">
    <w:abstractNumId w:val="18"/>
  </w:num>
  <w:num w:numId="23">
    <w:abstractNumId w:val="28"/>
  </w:num>
  <w:num w:numId="24">
    <w:abstractNumId w:val="27"/>
  </w:num>
  <w:num w:numId="25">
    <w:abstractNumId w:val="4"/>
  </w:num>
  <w:num w:numId="26">
    <w:abstractNumId w:val="26"/>
  </w:num>
  <w:num w:numId="27">
    <w:abstractNumId w:val="9"/>
  </w:num>
  <w:num w:numId="28">
    <w:abstractNumId w:val="8"/>
  </w:num>
  <w:num w:numId="29">
    <w:abstractNumId w:val="19"/>
  </w:num>
  <w:num w:numId="30">
    <w:abstractNumId w:val="14"/>
  </w:num>
  <w:num w:numId="31">
    <w:abstractNumId w:val="13"/>
  </w:num>
  <w:num w:numId="32">
    <w:abstractNumId w:val="29"/>
  </w:num>
  <w:num w:numId="33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savePreviewPicture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yMTM0MjU1NLU0MzA1NTBW0lEKTi0uzszPAykwrAUAfC2/OSwAAAA="/>
  </w:docVars>
  <w:rsids>
    <w:rsidRoot w:val="002B7C42"/>
    <w:rsid w:val="00005836"/>
    <w:rsid w:val="000149E4"/>
    <w:rsid w:val="0001697B"/>
    <w:rsid w:val="0003247E"/>
    <w:rsid w:val="00032F38"/>
    <w:rsid w:val="000459E8"/>
    <w:rsid w:val="000502CA"/>
    <w:rsid w:val="00052605"/>
    <w:rsid w:val="00056A59"/>
    <w:rsid w:val="00091A02"/>
    <w:rsid w:val="000A1B3B"/>
    <w:rsid w:val="000A3008"/>
    <w:rsid w:val="000A4128"/>
    <w:rsid w:val="000A7206"/>
    <w:rsid w:val="000B2884"/>
    <w:rsid w:val="000B61FC"/>
    <w:rsid w:val="000C2C82"/>
    <w:rsid w:val="000C6CEC"/>
    <w:rsid w:val="000E4177"/>
    <w:rsid w:val="000E450C"/>
    <w:rsid w:val="000E6263"/>
    <w:rsid w:val="000F0AF4"/>
    <w:rsid w:val="0010155A"/>
    <w:rsid w:val="00143A8F"/>
    <w:rsid w:val="0015172B"/>
    <w:rsid w:val="0015263C"/>
    <w:rsid w:val="00160051"/>
    <w:rsid w:val="00174A14"/>
    <w:rsid w:val="00195DD8"/>
    <w:rsid w:val="00196B64"/>
    <w:rsid w:val="001A72E0"/>
    <w:rsid w:val="001D26E0"/>
    <w:rsid w:val="001D4BFC"/>
    <w:rsid w:val="001D5A5D"/>
    <w:rsid w:val="001E1B47"/>
    <w:rsid w:val="001E1E14"/>
    <w:rsid w:val="001F4DF1"/>
    <w:rsid w:val="001F50D2"/>
    <w:rsid w:val="001F5D63"/>
    <w:rsid w:val="001F78CE"/>
    <w:rsid w:val="00217D27"/>
    <w:rsid w:val="00261D3A"/>
    <w:rsid w:val="00262A5F"/>
    <w:rsid w:val="00267D05"/>
    <w:rsid w:val="002A5AFD"/>
    <w:rsid w:val="002A63C7"/>
    <w:rsid w:val="002B6489"/>
    <w:rsid w:val="002B7C42"/>
    <w:rsid w:val="002E0395"/>
    <w:rsid w:val="002E0778"/>
    <w:rsid w:val="002E6FDE"/>
    <w:rsid w:val="002E7434"/>
    <w:rsid w:val="002F1E88"/>
    <w:rsid w:val="00301025"/>
    <w:rsid w:val="003061C3"/>
    <w:rsid w:val="00312C85"/>
    <w:rsid w:val="003230C1"/>
    <w:rsid w:val="003249FF"/>
    <w:rsid w:val="003277E5"/>
    <w:rsid w:val="003448C6"/>
    <w:rsid w:val="003568E4"/>
    <w:rsid w:val="003751B9"/>
    <w:rsid w:val="00377B6F"/>
    <w:rsid w:val="003817B3"/>
    <w:rsid w:val="00391DEE"/>
    <w:rsid w:val="0039320E"/>
    <w:rsid w:val="003A00BB"/>
    <w:rsid w:val="003B033F"/>
    <w:rsid w:val="003B708B"/>
    <w:rsid w:val="003C7CF0"/>
    <w:rsid w:val="003D29B4"/>
    <w:rsid w:val="003D5511"/>
    <w:rsid w:val="00415765"/>
    <w:rsid w:val="00427EB4"/>
    <w:rsid w:val="00445C9F"/>
    <w:rsid w:val="00446FE0"/>
    <w:rsid w:val="004470D4"/>
    <w:rsid w:val="004664C2"/>
    <w:rsid w:val="0049080C"/>
    <w:rsid w:val="00495FCF"/>
    <w:rsid w:val="004A64B7"/>
    <w:rsid w:val="004A7D42"/>
    <w:rsid w:val="004C1B84"/>
    <w:rsid w:val="004C25D4"/>
    <w:rsid w:val="004C2A99"/>
    <w:rsid w:val="004C357C"/>
    <w:rsid w:val="004F36FD"/>
    <w:rsid w:val="00503FB3"/>
    <w:rsid w:val="00530F84"/>
    <w:rsid w:val="00540836"/>
    <w:rsid w:val="00540B72"/>
    <w:rsid w:val="005421D6"/>
    <w:rsid w:val="00546BCE"/>
    <w:rsid w:val="0055550C"/>
    <w:rsid w:val="0057138D"/>
    <w:rsid w:val="00571BF1"/>
    <w:rsid w:val="005766BC"/>
    <w:rsid w:val="00576A45"/>
    <w:rsid w:val="00581ACB"/>
    <w:rsid w:val="005865B6"/>
    <w:rsid w:val="00590381"/>
    <w:rsid w:val="00593278"/>
    <w:rsid w:val="0059417A"/>
    <w:rsid w:val="005A09CD"/>
    <w:rsid w:val="005B5949"/>
    <w:rsid w:val="005D2FB8"/>
    <w:rsid w:val="005D3FF2"/>
    <w:rsid w:val="005D41D3"/>
    <w:rsid w:val="005F3CE0"/>
    <w:rsid w:val="00621EE1"/>
    <w:rsid w:val="006225C0"/>
    <w:rsid w:val="00634903"/>
    <w:rsid w:val="00652848"/>
    <w:rsid w:val="00656F9F"/>
    <w:rsid w:val="006576FB"/>
    <w:rsid w:val="00660F46"/>
    <w:rsid w:val="00661011"/>
    <w:rsid w:val="00666DE6"/>
    <w:rsid w:val="00670D0F"/>
    <w:rsid w:val="006778A2"/>
    <w:rsid w:val="00681CC8"/>
    <w:rsid w:val="00682143"/>
    <w:rsid w:val="006947E9"/>
    <w:rsid w:val="006A16E6"/>
    <w:rsid w:val="006A5EC2"/>
    <w:rsid w:val="006B1427"/>
    <w:rsid w:val="006B510D"/>
    <w:rsid w:val="006C3CE8"/>
    <w:rsid w:val="006D1126"/>
    <w:rsid w:val="006E2C19"/>
    <w:rsid w:val="006F4DA8"/>
    <w:rsid w:val="00706182"/>
    <w:rsid w:val="00714C1B"/>
    <w:rsid w:val="00742696"/>
    <w:rsid w:val="00745952"/>
    <w:rsid w:val="007500F6"/>
    <w:rsid w:val="00750560"/>
    <w:rsid w:val="00751A97"/>
    <w:rsid w:val="00757128"/>
    <w:rsid w:val="00766AA7"/>
    <w:rsid w:val="00776C0D"/>
    <w:rsid w:val="007A45B9"/>
    <w:rsid w:val="007B15BE"/>
    <w:rsid w:val="007B7044"/>
    <w:rsid w:val="007C1177"/>
    <w:rsid w:val="007C6121"/>
    <w:rsid w:val="007F7840"/>
    <w:rsid w:val="00827DCE"/>
    <w:rsid w:val="0084045A"/>
    <w:rsid w:val="00847348"/>
    <w:rsid w:val="008578CC"/>
    <w:rsid w:val="00857A33"/>
    <w:rsid w:val="008B30DD"/>
    <w:rsid w:val="008C75FC"/>
    <w:rsid w:val="008D720A"/>
    <w:rsid w:val="008E3648"/>
    <w:rsid w:val="008F39B1"/>
    <w:rsid w:val="008F6174"/>
    <w:rsid w:val="008F6CE3"/>
    <w:rsid w:val="008F6F5C"/>
    <w:rsid w:val="008F7509"/>
    <w:rsid w:val="009032AC"/>
    <w:rsid w:val="00941199"/>
    <w:rsid w:val="0094687E"/>
    <w:rsid w:val="00964257"/>
    <w:rsid w:val="00967CC2"/>
    <w:rsid w:val="00972771"/>
    <w:rsid w:val="00981C91"/>
    <w:rsid w:val="00991CE6"/>
    <w:rsid w:val="009A7F3F"/>
    <w:rsid w:val="009C3467"/>
    <w:rsid w:val="009D7508"/>
    <w:rsid w:val="009E14E0"/>
    <w:rsid w:val="009E3F47"/>
    <w:rsid w:val="009E4617"/>
    <w:rsid w:val="009E4CC0"/>
    <w:rsid w:val="009E627D"/>
    <w:rsid w:val="00A20B59"/>
    <w:rsid w:val="00A215B0"/>
    <w:rsid w:val="00A22EDD"/>
    <w:rsid w:val="00A25CAE"/>
    <w:rsid w:val="00A30FA5"/>
    <w:rsid w:val="00A31105"/>
    <w:rsid w:val="00A36804"/>
    <w:rsid w:val="00A43BC7"/>
    <w:rsid w:val="00A6217B"/>
    <w:rsid w:val="00A76438"/>
    <w:rsid w:val="00A86249"/>
    <w:rsid w:val="00A90374"/>
    <w:rsid w:val="00A945B6"/>
    <w:rsid w:val="00AA154F"/>
    <w:rsid w:val="00AA462A"/>
    <w:rsid w:val="00AA7345"/>
    <w:rsid w:val="00AA7476"/>
    <w:rsid w:val="00AB16EE"/>
    <w:rsid w:val="00AC0CBF"/>
    <w:rsid w:val="00AC51A6"/>
    <w:rsid w:val="00AD3BA6"/>
    <w:rsid w:val="00AF195C"/>
    <w:rsid w:val="00AF6C8F"/>
    <w:rsid w:val="00B05CD4"/>
    <w:rsid w:val="00B16265"/>
    <w:rsid w:val="00B17443"/>
    <w:rsid w:val="00B504D1"/>
    <w:rsid w:val="00B66BBB"/>
    <w:rsid w:val="00B92BD1"/>
    <w:rsid w:val="00B94C1D"/>
    <w:rsid w:val="00BC4932"/>
    <w:rsid w:val="00BC66AA"/>
    <w:rsid w:val="00BD01DE"/>
    <w:rsid w:val="00BF1FAD"/>
    <w:rsid w:val="00BF55FC"/>
    <w:rsid w:val="00C13822"/>
    <w:rsid w:val="00C15F96"/>
    <w:rsid w:val="00C16003"/>
    <w:rsid w:val="00C25700"/>
    <w:rsid w:val="00C32B21"/>
    <w:rsid w:val="00C347E8"/>
    <w:rsid w:val="00C34DE6"/>
    <w:rsid w:val="00C43308"/>
    <w:rsid w:val="00C53F7E"/>
    <w:rsid w:val="00C7089A"/>
    <w:rsid w:val="00C735F7"/>
    <w:rsid w:val="00C7624B"/>
    <w:rsid w:val="00C80456"/>
    <w:rsid w:val="00C80519"/>
    <w:rsid w:val="00C966BF"/>
    <w:rsid w:val="00CA1424"/>
    <w:rsid w:val="00CC0E0C"/>
    <w:rsid w:val="00CD0F40"/>
    <w:rsid w:val="00CD1761"/>
    <w:rsid w:val="00CD26F8"/>
    <w:rsid w:val="00CD3DB0"/>
    <w:rsid w:val="00CE759F"/>
    <w:rsid w:val="00CF2B91"/>
    <w:rsid w:val="00D034A0"/>
    <w:rsid w:val="00D04BF1"/>
    <w:rsid w:val="00D07DE5"/>
    <w:rsid w:val="00D108CE"/>
    <w:rsid w:val="00D159E8"/>
    <w:rsid w:val="00D2226E"/>
    <w:rsid w:val="00D25945"/>
    <w:rsid w:val="00D32714"/>
    <w:rsid w:val="00D428D7"/>
    <w:rsid w:val="00D43427"/>
    <w:rsid w:val="00D438B7"/>
    <w:rsid w:val="00D44D58"/>
    <w:rsid w:val="00D85A2C"/>
    <w:rsid w:val="00DA0AE3"/>
    <w:rsid w:val="00DA1E6F"/>
    <w:rsid w:val="00DA5597"/>
    <w:rsid w:val="00DC3F04"/>
    <w:rsid w:val="00DD0432"/>
    <w:rsid w:val="00DD0D13"/>
    <w:rsid w:val="00DD3868"/>
    <w:rsid w:val="00DD6844"/>
    <w:rsid w:val="00DD6999"/>
    <w:rsid w:val="00DE12FA"/>
    <w:rsid w:val="00DE6840"/>
    <w:rsid w:val="00E0685C"/>
    <w:rsid w:val="00E10C0C"/>
    <w:rsid w:val="00E15C9B"/>
    <w:rsid w:val="00E4310B"/>
    <w:rsid w:val="00E461B4"/>
    <w:rsid w:val="00E54B68"/>
    <w:rsid w:val="00E61EFB"/>
    <w:rsid w:val="00E6229F"/>
    <w:rsid w:val="00E80C48"/>
    <w:rsid w:val="00E87769"/>
    <w:rsid w:val="00E90F29"/>
    <w:rsid w:val="00E96EEE"/>
    <w:rsid w:val="00EA1CCF"/>
    <w:rsid w:val="00EC2156"/>
    <w:rsid w:val="00EF0EB8"/>
    <w:rsid w:val="00EF3176"/>
    <w:rsid w:val="00EF692A"/>
    <w:rsid w:val="00F0142E"/>
    <w:rsid w:val="00F04D51"/>
    <w:rsid w:val="00F1074A"/>
    <w:rsid w:val="00F14C98"/>
    <w:rsid w:val="00F36598"/>
    <w:rsid w:val="00F41133"/>
    <w:rsid w:val="00F44A99"/>
    <w:rsid w:val="00F512B9"/>
    <w:rsid w:val="00F6573E"/>
    <w:rsid w:val="00F83979"/>
    <w:rsid w:val="00F97C99"/>
    <w:rsid w:val="00FB45CF"/>
    <w:rsid w:val="00FF1864"/>
    <w:rsid w:val="00FF1D63"/>
    <w:rsid w:val="00FF6FE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510D"/>
  </w:style>
  <w:style w:type="paragraph" w:styleId="Heading1">
    <w:name w:val="heading 1"/>
    <w:basedOn w:val="Normal"/>
    <w:next w:val="Normal"/>
    <w:link w:val="Heading1Char"/>
    <w:uiPriority w:val="9"/>
    <w:qFormat/>
    <w:rsid w:val="00A8624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7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C42"/>
  </w:style>
  <w:style w:type="paragraph" w:styleId="Footer">
    <w:name w:val="footer"/>
    <w:basedOn w:val="Normal"/>
    <w:link w:val="FooterChar"/>
    <w:uiPriority w:val="99"/>
    <w:unhideWhenUsed/>
    <w:rsid w:val="002B7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C42"/>
  </w:style>
  <w:style w:type="table" w:styleId="TableGrid">
    <w:name w:val="Table Grid"/>
    <w:basedOn w:val="TableNormal"/>
    <w:uiPriority w:val="59"/>
    <w:rsid w:val="002B7C4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1"/>
    <w:qFormat/>
    <w:rsid w:val="000B2884"/>
    <w:pPr>
      <w:ind w:left="720"/>
      <w:contextualSpacing/>
    </w:pPr>
  </w:style>
  <w:style w:type="paragraph" w:styleId="NoSpacing">
    <w:name w:val="No Spacing"/>
    <w:uiPriority w:val="1"/>
    <w:qFormat/>
    <w:rsid w:val="003448C6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8624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">
    <w:name w:val="Body Text"/>
    <w:basedOn w:val="Normal"/>
    <w:link w:val="BodyTextChar"/>
    <w:uiPriority w:val="1"/>
    <w:qFormat/>
    <w:rsid w:val="00C15F96"/>
    <w:pPr>
      <w:widowControl w:val="0"/>
      <w:autoSpaceDE w:val="0"/>
      <w:autoSpaceDN w:val="0"/>
      <w:spacing w:after="0" w:line="240" w:lineRule="auto"/>
      <w:ind w:left="8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15F9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7083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1284</Words>
  <Characters>732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xambranch04</dc:creator>
  <cp:lastModifiedBy>MECHHOD</cp:lastModifiedBy>
  <cp:revision>130</cp:revision>
  <cp:lastPrinted>2018-09-27T05:52:00Z</cp:lastPrinted>
  <dcterms:created xsi:type="dcterms:W3CDTF">2023-07-06T06:15:00Z</dcterms:created>
  <dcterms:modified xsi:type="dcterms:W3CDTF">2023-10-16T10:24:00Z</dcterms:modified>
</cp:coreProperties>
</file>